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Pr="00BF2946" w:rsidRDefault="00A55D42">
      <w:pPr>
        <w:rPr>
          <w:lang w:val="en-GB"/>
        </w:rPr>
      </w:pPr>
    </w:p>
    <w:p w14:paraId="436F3D48" w14:textId="36D9A46A" w:rsidR="00197D6B" w:rsidRPr="00BF2946" w:rsidRDefault="00197D6B" w:rsidP="00197D6B">
      <w:pPr>
        <w:jc w:val="center"/>
        <w:rPr>
          <w:rFonts w:ascii="Arial" w:hAnsi="Arial" w:cs="Arial"/>
          <w:lang w:val="en-GB"/>
        </w:rPr>
      </w:pPr>
      <w:r w:rsidRPr="00BF2946">
        <w:rPr>
          <w:rFonts w:ascii="Arial" w:hAnsi="Arial" w:cs="Arial"/>
          <w:lang w:val="en-GB"/>
        </w:rPr>
        <w:t xml:space="preserve">Recycled </w:t>
      </w:r>
      <w:r w:rsidR="00D0564F">
        <w:rPr>
          <w:rFonts w:ascii="Arial" w:hAnsi="Arial" w:cs="Arial"/>
          <w:lang w:val="en-GB"/>
        </w:rPr>
        <w:t>Rigid</w:t>
      </w:r>
      <w:r w:rsidR="001D31B2" w:rsidRPr="00BF2946">
        <w:rPr>
          <w:rFonts w:ascii="Arial" w:hAnsi="Arial" w:cs="Arial"/>
          <w:lang w:val="en-GB"/>
        </w:rPr>
        <w:t xml:space="preserve"> </w:t>
      </w:r>
      <w:r w:rsidR="00462B4B" w:rsidRPr="00BF2946">
        <w:rPr>
          <w:rFonts w:ascii="Arial" w:hAnsi="Arial" w:cs="Arial"/>
          <w:lang w:val="en-GB"/>
        </w:rPr>
        <w:t>PVC P</w:t>
      </w:r>
      <w:r w:rsidR="006B3539">
        <w:rPr>
          <w:rFonts w:ascii="Arial" w:hAnsi="Arial" w:cs="Arial"/>
          <w:lang w:val="en-GB"/>
        </w:rPr>
        <w:t>ellets</w:t>
      </w:r>
      <w:r w:rsidRPr="00BF2946">
        <w:rPr>
          <w:rFonts w:ascii="Arial" w:hAnsi="Arial" w:cs="Arial"/>
          <w:lang w:val="en-GB"/>
        </w:rPr>
        <w:t xml:space="preserve"> Characteristics</w:t>
      </w:r>
    </w:p>
    <w:p w14:paraId="67FC81CA" w14:textId="5D0C0211" w:rsidR="00197D6B" w:rsidRPr="00BF2946" w:rsidRDefault="00197D6B" w:rsidP="00197D6B">
      <w:pPr>
        <w:jc w:val="center"/>
        <w:rPr>
          <w:rFonts w:ascii="Arial" w:hAnsi="Arial" w:cs="Arial"/>
          <w:sz w:val="16"/>
          <w:szCs w:val="16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BF294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BF294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BF294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B5126" w:rsidRPr="00BF294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BF294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es</w:t>
                </w:r>
                <w:r w:rsidR="006A38ED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 method</w:t>
                </w:r>
              </w:p>
            </w:tc>
          </w:sdtContent>
        </w:sdt>
      </w:tr>
      <w:tr w:rsidR="009B5126" w:rsidRPr="00BF2946" w14:paraId="09AC94A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BF294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9AE6429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kg/m</w:t>
                </w:r>
                <w:r w:rsidRPr="00BF294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GB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06B4C7BB" w:rsidR="009B5126" w:rsidRPr="00BF2946" w:rsidRDefault="00C21241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B of EN 15346</w:t>
                </w:r>
              </w:p>
            </w:sdtContent>
          </w:sdt>
        </w:tc>
      </w:tr>
      <w:tr w:rsidR="009B5126" w:rsidRPr="00BF2946" w14:paraId="65A6758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EA152BD" w:rsidR="009B5126" w:rsidRPr="00BF2946" w:rsidRDefault="002B663C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Vicat </w:t>
                </w:r>
                <w:r w:rsidR="00590578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ftening tempera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3CA489AA" w:rsidR="009B5126" w:rsidRPr="00BF2946" w:rsidRDefault="00590578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8670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°C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5ADEDCAC" w:rsidR="009B5126" w:rsidRPr="00BF294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EN ISO </w:t>
                </w:r>
                <w:r w:rsidR="00EF49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306</w:t>
                </w:r>
              </w:p>
            </w:sdtContent>
          </w:sdt>
        </w:tc>
      </w:tr>
      <w:tr w:rsidR="009B5126" w:rsidRPr="00BF2946" w14:paraId="6669AF94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2861056C" w:rsidR="009B5126" w:rsidRPr="00BF2946" w:rsidRDefault="004520F0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dulus elastic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11F7971B" w:rsidR="009B5126" w:rsidRPr="00BF2946" w:rsidRDefault="00E13F38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P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FF36542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EN ISO</w:t>
                </w:r>
                <w:r w:rsidR="00E13F38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178</w:t>
                </w:r>
              </w:p>
            </w:sdtContent>
          </w:sdt>
        </w:tc>
      </w:tr>
      <w:tr w:rsidR="009B5126" w:rsidRPr="00BF2946" w14:paraId="5CE1B91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0ABD3DA9" w:rsidR="009B5126" w:rsidRPr="00BF2946" w:rsidRDefault="00726D7C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ellets</w:t>
                </w:r>
                <w:r w:rsidR="003746E7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size </w:t>
                </w:r>
                <w:r w:rsidR="003746E7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20A82662" w:rsidR="009B5126" w:rsidRPr="00BF2946" w:rsidRDefault="00C46FE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6D7411E4" w:rsidR="009B5126" w:rsidRPr="00BF2946" w:rsidRDefault="000654B7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C46FE6" w:rsidRPr="00BF2946" w14:paraId="179C59AA" w14:textId="77777777" w:rsidTr="00C46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612645423"/>
            <w:lock w:val="contentLocked"/>
            <w:placeholder>
              <w:docPart w:val="1DF4E215112641A7861B198F8CA7AB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4B7F703" w14:textId="6B72C72D" w:rsidR="00C46FE6" w:rsidRPr="00BF2946" w:rsidRDefault="004C6484" w:rsidP="001B036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ellets distribution</w:t>
                </w:r>
                <w:r w:rsidR="00C46FE6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="00C46FE6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</w:t>
                </w:r>
                <w:r w:rsidR="002C299D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min 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723561961"/>
            <w:placeholder>
              <w:docPart w:val="2B40BA59F25E4C9BB21DAAAD4B6577D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108BF2A7" w14:textId="77777777" w:rsidR="00C46FE6" w:rsidRPr="00BF2946" w:rsidRDefault="00C46FE6" w:rsidP="001B03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061235742"/>
              <w:lock w:val="contentLocked"/>
              <w:placeholder>
                <w:docPart w:val="B2757B97634E40DD87A65BF89DBD63ED"/>
              </w:placeholder>
              <w:text/>
            </w:sdtPr>
            <w:sdtEndPr/>
            <w:sdtContent>
              <w:p w14:paraId="63E8ABDC" w14:textId="77777777" w:rsidR="00C46FE6" w:rsidRPr="00BF2946" w:rsidRDefault="00C46FE6" w:rsidP="001B03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68369892"/>
              <w:lock w:val="contentLocked"/>
              <w:placeholder>
                <w:docPart w:val="F26C12A02A154C129CD1BD09203DAA44"/>
              </w:placeholder>
              <w:text/>
            </w:sdtPr>
            <w:sdtEndPr/>
            <w:sdtContent>
              <w:p w14:paraId="701603CA" w14:textId="6EA87A51" w:rsidR="00C46FE6" w:rsidRPr="00BF2946" w:rsidRDefault="00AB60A3" w:rsidP="001B03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594664" w:rsidRPr="00BF2946" w14:paraId="72D35A76" w14:textId="77777777" w:rsidTr="00C46FE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472415770"/>
            <w:lock w:val="contentLocked"/>
            <w:placeholder>
              <w:docPart w:val="D50F8636E7D740548CE078197415F3E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D77B1FB" w14:textId="02448E45" w:rsidR="00594664" w:rsidRDefault="00594664" w:rsidP="00594664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5861522"/>
            <w:placeholder>
              <w:docPart w:val="993AFDFDC7154D4B830286B414DC0230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3F3C7FE" w14:textId="40204E21" w:rsidR="00594664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color w:val="000000"/>
                <w:sz w:val="20"/>
                <w:lang w:val="en-GB" w:eastAsia="en-GB"/>
              </w:rPr>
              <w:id w:val="663284062"/>
              <w:lock w:val="contentLocked"/>
              <w:placeholder>
                <w:docPart w:val="AB85C972FFC745F9AD0332B12B971176"/>
              </w:placeholder>
              <w:text/>
            </w:sdtPr>
            <w:sdtEndPr/>
            <w:sdtContent>
              <w:p w14:paraId="4A4C44FF" w14:textId="55F29F39" w:rsidR="00594664" w:rsidRDefault="008E3489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8E3489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µ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416859004"/>
              <w:lock w:val="contentLocked"/>
              <w:placeholder>
                <w:docPart w:val="7C1535488A7A419D9CCA8E13CBCFCD32"/>
              </w:placeholder>
              <w:text/>
            </w:sdtPr>
            <w:sdtEndPr/>
            <w:sdtContent>
              <w:p w14:paraId="6AFFCFCA" w14:textId="4B454BA3" w:rsidR="00594664" w:rsidRDefault="00664268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594664" w:rsidRPr="00BF2946" w14:paraId="47B6F3C3" w14:textId="77777777" w:rsidTr="00C46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83672383"/>
            <w:lock w:val="contentLocked"/>
            <w:placeholder>
              <w:docPart w:val="4DF9C30023B948ED86155C7370AD039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9EA8D3D" w14:textId="6B31F47D" w:rsidR="00594664" w:rsidRPr="00BF2946" w:rsidRDefault="00594664" w:rsidP="00594664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0429431"/>
            <w:placeholder>
              <w:docPart w:val="D2CCE35E00704ABF8B7F07FFF1DA6871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639156E" w14:textId="008875D4" w:rsidR="00594664" w:rsidRPr="00BF2946" w:rsidRDefault="00594664" w:rsidP="0059466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65623406"/>
              <w:lock w:val="contentLocked"/>
              <w:placeholder>
                <w:docPart w:val="8D1C3A80F5FC4C5B96394B70597CF7ED"/>
              </w:placeholder>
              <w:text/>
            </w:sdtPr>
            <w:sdtEndPr/>
            <w:sdtContent>
              <w:p w14:paraId="66F8069C" w14:textId="3575EF84" w:rsidR="00594664" w:rsidRPr="00BF2946" w:rsidRDefault="00594664" w:rsidP="0059466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color w:val="000000"/>
                <w:sz w:val="20"/>
                <w:szCs w:val="20"/>
                <w:lang w:val="en-GB" w:eastAsia="en-GB"/>
              </w:rPr>
              <w:id w:val="-1188819269"/>
              <w:lock w:val="contentLocked"/>
              <w:placeholder>
                <w:docPart w:val="0511ABD1824D4C3BBC488A35505B7B7C"/>
              </w:placeholder>
              <w:text/>
            </w:sdtPr>
            <w:sdtEndPr/>
            <w:sdtContent>
              <w:p w14:paraId="54226CDB" w14:textId="5B395E02" w:rsidR="00594664" w:rsidRPr="00BF2946" w:rsidRDefault="00594664" w:rsidP="0059466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uffle oven or TGA weight loss at 105°C</w:t>
                </w:r>
              </w:p>
            </w:sdtContent>
          </w:sdt>
        </w:tc>
      </w:tr>
      <w:tr w:rsidR="00594664" w:rsidRPr="00BF2946" w14:paraId="06E84632" w14:textId="77777777" w:rsidTr="00C46FE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212551093"/>
            <w:lock w:val="contentLocked"/>
            <w:placeholder>
              <w:docPart w:val="DF3B957F6FCB43D592BBD8DA437BA71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68AAA02" w14:textId="69828FCE" w:rsidR="00594664" w:rsidRPr="00BF2946" w:rsidRDefault="00594664" w:rsidP="00594664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95701313"/>
            <w:placeholder>
              <w:docPart w:val="99AC4F1F6D994E058BCF5DB586A266E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0A8BC22" w14:textId="694AF1EB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740636940"/>
              <w:lock w:val="contentLocked"/>
              <w:placeholder>
                <w:docPart w:val="AB31E1D084AF49E3B65532E6937FF10B"/>
              </w:placeholder>
              <w:text/>
            </w:sdtPr>
            <w:sdtEndPr/>
            <w:sdtContent>
              <w:p w14:paraId="4446410A" w14:textId="70979AAB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L, a, b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939292770"/>
              <w:lock w:val="contentLocked"/>
              <w:placeholder>
                <w:docPart w:val="29D7BA52A99F438EB1844C21DB3ED6BA"/>
              </w:placeholder>
              <w:text/>
            </w:sdtPr>
            <w:sdtEndPr/>
            <w:sdtContent>
              <w:p w14:paraId="5639EA8F" w14:textId="4953299E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rimson Text" w:hAnsi="Crimson Text"/>
                    <w:color w:val="000000"/>
                    <w:sz w:val="20"/>
                    <w:szCs w:val="20"/>
                    <w:lang w:val="en-GB" w:eastAsia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Colorimeter</w:t>
                </w:r>
              </w:p>
            </w:sdtContent>
          </w:sdt>
        </w:tc>
      </w:tr>
      <w:tr w:rsidR="00594664" w:rsidRPr="00BF2946" w14:paraId="29CC545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F2BED4B7AAC848B5AFD4C6C8F9D417E9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594664" w:rsidRPr="00BF2946" w:rsidRDefault="00594664" w:rsidP="00594664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21573290"/>
            <w:placeholder>
              <w:docPart w:val="09D7D2A94ABD4291B55906D4CCCE9DAF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594664" w:rsidRPr="00BF2946" w:rsidRDefault="00594664" w:rsidP="0059466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609347634"/>
              <w:lock w:val="contentLocked"/>
              <w:placeholder>
                <w:docPart w:val="0A2C634C16B44ADCAA32610106ABBC57"/>
              </w:placeholder>
              <w:text/>
            </w:sdtPr>
            <w:sdtEndPr/>
            <w:sdtContent>
              <w:p w14:paraId="20EFD8A7" w14:textId="55A12CC5" w:rsidR="00594664" w:rsidRPr="00BF2946" w:rsidRDefault="00594664" w:rsidP="0059466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823673"/>
              <w:lock w:val="contentLocked"/>
              <w:placeholder>
                <w:docPart w:val="FF287A44BA21475D90389A00F4B4A09F"/>
              </w:placeholder>
              <w:text/>
            </w:sdtPr>
            <w:sdtEndPr/>
            <w:sdtContent>
              <w:p w14:paraId="2C573D03" w14:textId="4D3F2800" w:rsidR="00594664" w:rsidRPr="00BF2946" w:rsidRDefault="00594664" w:rsidP="0059466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594664" w:rsidRPr="00BF2946" w14:paraId="190ED455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F2BED4B7AAC848B5AFD4C6C8F9D417E9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594664" w:rsidRPr="00BF2946" w:rsidRDefault="00594664" w:rsidP="00594664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83549169"/>
            <w:placeholder>
              <w:docPart w:val="3973FB73417A40C7A3B85FE633D18FD1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366801316"/>
              <w:lock w:val="contentLocked"/>
              <w:placeholder>
                <w:docPart w:val="4B242E37340441CC8DD3A6FDEEF71C08"/>
              </w:placeholder>
              <w:text/>
            </w:sdtPr>
            <w:sdtEndPr/>
            <w:sdtContent>
              <w:p w14:paraId="78EB1E68" w14:textId="434016ED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28922328"/>
              <w:lock w:val="contentLocked"/>
              <w:placeholder>
                <w:docPart w:val="E9E0048D815845AEBD88A6FAAC2A1EBF"/>
              </w:placeholder>
              <w:text/>
            </w:sdtPr>
            <w:sdtEndPr/>
            <w:sdtContent>
              <w:p w14:paraId="6EFA72B1" w14:textId="30ABFC3F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isual inspection</w:t>
                </w:r>
              </w:p>
            </w:sdtContent>
          </w:sdt>
        </w:tc>
      </w:tr>
      <w:tr w:rsidR="00594664" w:rsidRPr="00BF2946" w14:paraId="7B3D355C" w14:textId="77777777" w:rsidTr="00861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84A5850" w:rsidR="00594664" w:rsidRPr="00BF2946" w:rsidRDefault="000953D1" w:rsidP="00594664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454C28014ED44DC08478C7E3B7B0B05E"/>
                </w:placeholder>
                <w:text/>
              </w:sdtPr>
              <w:sdtEndPr/>
              <w:sdtContent>
                <w:r w:rsidR="00594664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shd w:val="clear" w:color="auto" w:fill="EDEDED" w:themeFill="accent3" w:themeFillTint="33"/>
            <w:vAlign w:val="center"/>
          </w:tcPr>
          <w:p w14:paraId="0D150A6A" w14:textId="65C5E204" w:rsidR="00594664" w:rsidRPr="00BF2946" w:rsidRDefault="00594664" w:rsidP="005946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94664" w:rsidRPr="00BF2946" w14:paraId="13641C60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9042373"/>
            <w:lock w:val="contentLocked"/>
            <w:placeholder>
              <w:docPart w:val="454C28014ED44DC08478C7E3B7B0B05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594664" w:rsidRPr="00BF2946" w:rsidRDefault="00594664" w:rsidP="00594664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used packaging"/>
            <w:id w:val="1229882735"/>
            <w:placeholder>
              <w:docPart w:val="C85901AE7A3648BE9B88D96012D0745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94664" w:rsidRPr="00BF2946" w14:paraId="0E4D2207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454C28014ED44DC08478C7E3B7B0B05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594664" w:rsidRPr="00BF2946" w:rsidRDefault="00594664" w:rsidP="00594664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80900585"/>
            <w:lock w:val="contentLocked"/>
            <w:placeholder>
              <w:docPart w:val="EEA33072C3CB417CB52C2C6EB858CC09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594664" w:rsidRPr="00BF2946" w:rsidRDefault="00594664" w:rsidP="0059466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he document(s) will be provided with the product.</w:t>
                </w:r>
              </w:p>
            </w:tc>
          </w:sdtContent>
        </w:sdt>
      </w:tr>
      <w:tr w:rsidR="00594664" w:rsidRPr="00BF2946" w14:paraId="40E3297C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454C28014ED44DC08478C7E3B7B0B05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594664" w:rsidRPr="00BF2946" w:rsidRDefault="00594664" w:rsidP="00594664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3D50A2A663FE45B28841B7597BDAB8F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594664" w:rsidRPr="00BF2946" w:rsidRDefault="00594664" w:rsidP="0059466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BF2946" w:rsidRDefault="00B90CAA" w:rsidP="00197D6B">
      <w:pPr>
        <w:rPr>
          <w:rFonts w:ascii="Arial" w:hAnsi="Arial" w:cs="Arial"/>
          <w:sz w:val="8"/>
          <w:szCs w:val="8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BF2946" w14:paraId="7E4B0CD3" w14:textId="77777777" w:rsidTr="000953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BF294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BF294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90CAA" w:rsidRPr="00BF2946" w14:paraId="2773C0F7" w14:textId="77777777" w:rsidTr="000953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1E7BBD26" w14:textId="77777777" w:rsidTr="000953D1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BF294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2EFD1FA8" w14:textId="77777777" w:rsidTr="000953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BF2946" w:rsidRDefault="002B4410">
      <w:pPr>
        <w:rPr>
          <w:rFonts w:ascii="Arial" w:hAnsi="Arial" w:cs="Arial"/>
          <w:sz w:val="16"/>
          <w:szCs w:val="16"/>
          <w:lang w:val="en-GB"/>
        </w:rPr>
      </w:pPr>
      <w:r w:rsidRPr="00BF294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BF294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BF294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Pr="00BF2946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14:paraId="27E9D7C3" w14:textId="0DE0598E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Colour: </w:t>
          </w:r>
          <w:r w:rsidR="00F04F32" w:rsidRPr="00BF2946">
            <w:rPr>
              <w:rFonts w:ascii="Arial" w:hAnsi="Arial" w:cs="Arial"/>
              <w:sz w:val="16"/>
              <w:szCs w:val="16"/>
              <w:lang w:val="en-GB"/>
            </w:rPr>
            <w:t>White, grey, dark or other</w:t>
          </w:r>
        </w:p>
        <w:p w14:paraId="46E0793D" w14:textId="77777777" w:rsidR="00C03378" w:rsidRPr="00C03378" w:rsidRDefault="00C03378" w:rsidP="00C0337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C03378">
            <w:rPr>
              <w:rFonts w:ascii="Arial" w:hAnsi="Arial" w:cs="Arial"/>
              <w:sz w:val="16"/>
              <w:szCs w:val="16"/>
              <w:lang w:val="en-GB"/>
            </w:rPr>
            <w:t>Filtration: Indicate the filter used during extrusion in µm</w:t>
          </w:r>
        </w:p>
        <w:p w14:paraId="17097095" w14:textId="6F5F6CF3" w:rsidR="002B4410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mpurities: describe the impurities visible in the </w:t>
          </w:r>
          <w:r w:rsidR="00DF2011">
            <w:rPr>
              <w:rFonts w:ascii="Arial" w:hAnsi="Arial" w:cs="Arial"/>
              <w:sz w:val="16"/>
              <w:szCs w:val="16"/>
              <w:lang w:val="en-GB"/>
            </w:rPr>
            <w:t>pellet</w:t>
          </w:r>
        </w:p>
        <w:p w14:paraId="0D0927B1" w14:textId="684A928F" w:rsidR="00A364F6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Appearance: describe</w:t>
          </w:r>
          <w:r w:rsidR="00BF0A03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4A500C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f the </w:t>
          </w:r>
          <w:r w:rsidR="00DF2011">
            <w:rPr>
              <w:rFonts w:ascii="Arial" w:hAnsi="Arial" w:cs="Arial"/>
              <w:sz w:val="16"/>
              <w:szCs w:val="16"/>
              <w:lang w:val="en-GB"/>
            </w:rPr>
            <w:t>pellet has a normal shiny and smooth appearance</w:t>
          </w:r>
        </w:p>
      </w:sdtContent>
    </w:sdt>
    <w:sectPr w:rsidR="00A364F6" w:rsidRPr="00BF2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22442" w14:textId="77777777" w:rsidR="003C2765" w:rsidRDefault="003C2765" w:rsidP="00197D6B">
      <w:pPr>
        <w:spacing w:after="0" w:line="240" w:lineRule="auto"/>
      </w:pPr>
      <w:r>
        <w:separator/>
      </w:r>
    </w:p>
  </w:endnote>
  <w:endnote w:type="continuationSeparator" w:id="0">
    <w:p w14:paraId="1877E620" w14:textId="77777777" w:rsidR="003C2765" w:rsidRDefault="003C2765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FE077" w14:textId="77777777" w:rsidR="00B74C8B" w:rsidRDefault="00B74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46D1842" w:rsidR="00A364F6" w:rsidRPr="00A364F6" w:rsidRDefault="0050274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 w:rsidR="00B74C8B"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4BA8E" w14:textId="77777777" w:rsidR="00B74C8B" w:rsidRDefault="00B7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1E79D" w14:textId="77777777" w:rsidR="003C2765" w:rsidRDefault="003C2765" w:rsidP="00197D6B">
      <w:pPr>
        <w:spacing w:after="0" w:line="240" w:lineRule="auto"/>
      </w:pPr>
      <w:r>
        <w:separator/>
      </w:r>
    </w:p>
  </w:footnote>
  <w:footnote w:type="continuationSeparator" w:id="0">
    <w:p w14:paraId="2AA54E52" w14:textId="77777777" w:rsidR="003C2765" w:rsidRDefault="003C2765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3A3A4" w14:textId="77777777" w:rsidR="00B74C8B" w:rsidRDefault="00B74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0953D1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1326C" w14:textId="77777777" w:rsidR="00B74C8B" w:rsidRDefault="00B74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wFAK0YFq4tAAAA"/>
  </w:docVars>
  <w:rsids>
    <w:rsidRoot w:val="00197D6B"/>
    <w:rsid w:val="000019A6"/>
    <w:rsid w:val="0004349A"/>
    <w:rsid w:val="000654B7"/>
    <w:rsid w:val="000752D8"/>
    <w:rsid w:val="000953D1"/>
    <w:rsid w:val="00115212"/>
    <w:rsid w:val="00117B4F"/>
    <w:rsid w:val="00156EB3"/>
    <w:rsid w:val="00197D6B"/>
    <w:rsid w:val="001D31B2"/>
    <w:rsid w:val="00284A78"/>
    <w:rsid w:val="002B4410"/>
    <w:rsid w:val="002B663C"/>
    <w:rsid w:val="002C299D"/>
    <w:rsid w:val="0030252C"/>
    <w:rsid w:val="003746E7"/>
    <w:rsid w:val="003C2765"/>
    <w:rsid w:val="004520F0"/>
    <w:rsid w:val="00454BC0"/>
    <w:rsid w:val="00460717"/>
    <w:rsid w:val="00462B4B"/>
    <w:rsid w:val="00463054"/>
    <w:rsid w:val="004A500C"/>
    <w:rsid w:val="004C6484"/>
    <w:rsid w:val="00502740"/>
    <w:rsid w:val="00511359"/>
    <w:rsid w:val="00560E19"/>
    <w:rsid w:val="00590578"/>
    <w:rsid w:val="00594664"/>
    <w:rsid w:val="00615390"/>
    <w:rsid w:val="00624F30"/>
    <w:rsid w:val="00643CF1"/>
    <w:rsid w:val="00664268"/>
    <w:rsid w:val="006A0BB6"/>
    <w:rsid w:val="006A38ED"/>
    <w:rsid w:val="006B3539"/>
    <w:rsid w:val="006F7488"/>
    <w:rsid w:val="007241A2"/>
    <w:rsid w:val="00724A3A"/>
    <w:rsid w:val="00726D7C"/>
    <w:rsid w:val="0076735D"/>
    <w:rsid w:val="00781769"/>
    <w:rsid w:val="007C7C5A"/>
    <w:rsid w:val="007E5BA9"/>
    <w:rsid w:val="0086166F"/>
    <w:rsid w:val="00861ECC"/>
    <w:rsid w:val="008B48BA"/>
    <w:rsid w:val="008E3489"/>
    <w:rsid w:val="0091339A"/>
    <w:rsid w:val="009B5126"/>
    <w:rsid w:val="009C6A45"/>
    <w:rsid w:val="009E47D5"/>
    <w:rsid w:val="00A0582D"/>
    <w:rsid w:val="00A34ED9"/>
    <w:rsid w:val="00A364F6"/>
    <w:rsid w:val="00A55D42"/>
    <w:rsid w:val="00A60566"/>
    <w:rsid w:val="00A9277D"/>
    <w:rsid w:val="00AB60A3"/>
    <w:rsid w:val="00B20341"/>
    <w:rsid w:val="00B53E00"/>
    <w:rsid w:val="00B74C8B"/>
    <w:rsid w:val="00B90CAA"/>
    <w:rsid w:val="00B95856"/>
    <w:rsid w:val="00BF0A03"/>
    <w:rsid w:val="00BF2946"/>
    <w:rsid w:val="00C03378"/>
    <w:rsid w:val="00C21241"/>
    <w:rsid w:val="00C27B6D"/>
    <w:rsid w:val="00C46FE6"/>
    <w:rsid w:val="00D0564F"/>
    <w:rsid w:val="00D62AAF"/>
    <w:rsid w:val="00DF2011"/>
    <w:rsid w:val="00E13F38"/>
    <w:rsid w:val="00E445BC"/>
    <w:rsid w:val="00EF4906"/>
    <w:rsid w:val="00F04F32"/>
    <w:rsid w:val="00F10ABA"/>
    <w:rsid w:val="00F175EB"/>
    <w:rsid w:val="00F50A04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9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355450" w:rsidP="00355450">
          <w:pPr>
            <w:pStyle w:val="8B4261CBA40E422F9268B691C3A193DB37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355450" w:rsidP="00355450">
          <w:pPr>
            <w:pStyle w:val="25DA770E5E1647588DB6046793BE89363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355450" w:rsidP="00355450">
          <w:pPr>
            <w:pStyle w:val="8C2C82FD714C4D0A92A1DDB792E46BA83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355450" w:rsidP="00355450">
          <w:pPr>
            <w:pStyle w:val="2F8289CF650E43C7BC4B187BF300D9E53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355450" w:rsidP="00355450">
          <w:pPr>
            <w:pStyle w:val="8ED4AE1B383243A48DB0D8BD976146303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355450" w:rsidP="00355450">
          <w:pPr>
            <w:pStyle w:val="0AAA0F5871E040369B078290249267CC3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355450" w:rsidP="00355450">
          <w:pPr>
            <w:pStyle w:val="A97A5911E2FD40998CE03723212B0B8B3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355450" w:rsidP="00355450">
          <w:pPr>
            <w:pStyle w:val="92BCE0169DD34C938177AC0F804648E73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355450" w:rsidP="00355450">
          <w:pPr>
            <w:pStyle w:val="B8F693DCC5E54E41B6B6E241220CA1AD3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355450" w:rsidP="00355450">
          <w:pPr>
            <w:pStyle w:val="68927025456640059EC564CAE1A4E0DC3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355450" w:rsidP="00355450">
          <w:pPr>
            <w:pStyle w:val="5A0B7126673E44D494CBC5353CC2348527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355450" w:rsidP="00355450">
          <w:pPr>
            <w:pStyle w:val="064C8B26D95340D0ADD404550F0F80E227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355450" w:rsidP="00355450">
          <w:pPr>
            <w:pStyle w:val="CE38DC525B424561904AF43FD85BAA3927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355450" w:rsidP="00355450">
          <w:pPr>
            <w:pStyle w:val="BFBC9BA8A1F542E88CE4BBD27051A21E22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355450" w:rsidP="00355450">
          <w:pPr>
            <w:pStyle w:val="09DCFA631F414449A0E130D2C7A6743E17"/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355450" w:rsidRPr="00BF2946" w:rsidRDefault="0035545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:rsidR="00355450" w:rsidRDefault="0035545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Colour: White, grey, dark or other</w:t>
          </w:r>
        </w:p>
        <w:p w:rsidR="00355450" w:rsidRPr="00C03378" w:rsidRDefault="00355450" w:rsidP="00C0337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C03378">
            <w:rPr>
              <w:rFonts w:ascii="Arial" w:hAnsi="Arial" w:cs="Arial"/>
              <w:sz w:val="16"/>
              <w:szCs w:val="16"/>
              <w:lang w:val="en-GB"/>
            </w:rPr>
            <w:t>Filtration: Indicate the filter used during extrusion in µm</w:t>
          </w:r>
        </w:p>
        <w:p w:rsidR="00355450" w:rsidRPr="00BF2946" w:rsidRDefault="0035545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mpurities: describe the impurities visible in the </w:t>
          </w:r>
          <w:r>
            <w:rPr>
              <w:rFonts w:ascii="Arial" w:hAnsi="Arial" w:cs="Arial"/>
              <w:sz w:val="16"/>
              <w:szCs w:val="16"/>
              <w:lang w:val="en-GB"/>
            </w:rPr>
            <w:t>pellet</w:t>
          </w:r>
        </w:p>
        <w:p w:rsidR="00A868A2" w:rsidRDefault="00355450" w:rsidP="00355450">
          <w:pPr>
            <w:pStyle w:val="DF9981638779416AA166C1DDB905D7C014"/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Appearance: describe if the </w:t>
          </w:r>
          <w:r>
            <w:rPr>
              <w:rFonts w:ascii="Arial" w:hAnsi="Arial" w:cs="Arial"/>
              <w:sz w:val="16"/>
              <w:szCs w:val="16"/>
              <w:lang w:val="en-GB"/>
            </w:rPr>
            <w:t>pellet has a normal shiny and smooth appearance</w:t>
          </w:r>
        </w:p>
      </w:docPartBody>
    </w:docPart>
    <w:docPart>
      <w:docPartPr>
        <w:name w:val="1DF4E215112641A7861B198F8CA7A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E9C5D-56D2-4517-937C-E587841FDC91}"/>
      </w:docPartPr>
      <w:docPartBody>
        <w:p w:rsidR="000C1067" w:rsidRDefault="000C3F21" w:rsidP="000C3F21">
          <w:pPr>
            <w:pStyle w:val="1DF4E215112641A7861B198F8CA7AB4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40BA59F25E4C9BB21DAAAD4B657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0289-F34B-4B83-8A72-972E1B475F1B}"/>
      </w:docPartPr>
      <w:docPartBody>
        <w:p w:rsidR="000C1067" w:rsidRDefault="00355450" w:rsidP="00355450">
          <w:pPr>
            <w:pStyle w:val="2B40BA59F25E4C9BB21DAAAD4B6577D57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2757B97634E40DD87A65BF89DBD6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1A9E0-990D-4661-8F96-76AAF32D5AD6}"/>
      </w:docPartPr>
      <w:docPartBody>
        <w:p w:rsidR="000C1067" w:rsidRDefault="000C3F21" w:rsidP="000C3F21">
          <w:pPr>
            <w:pStyle w:val="B2757B97634E40DD87A65BF89DBD63E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6C12A02A154C129CD1BD09203DA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0FC4F-2F2A-42A4-B787-90100CF394D5}"/>
      </w:docPartPr>
      <w:docPartBody>
        <w:p w:rsidR="000C1067" w:rsidRDefault="000C3F21" w:rsidP="000C3F21">
          <w:pPr>
            <w:pStyle w:val="F26C12A02A154C129CD1BD09203DAA4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0F8636E7D740548CE078197415F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88FEB-B3D0-43AB-8350-EC6A632A0135}"/>
      </w:docPartPr>
      <w:docPartBody>
        <w:p w:rsidR="001862D2" w:rsidRDefault="00F23699" w:rsidP="00F23699">
          <w:pPr>
            <w:pStyle w:val="D50F8636E7D740548CE078197415F3E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3AFDFDC7154D4B830286B414DC0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3ABF8-CB25-4F09-ADA3-CD20C62F265B}"/>
      </w:docPartPr>
      <w:docPartBody>
        <w:p w:rsidR="001862D2" w:rsidRDefault="00355450" w:rsidP="00355450">
          <w:pPr>
            <w:pStyle w:val="993AFDFDC7154D4B830286B414DC0230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B85C972FFC745F9AD0332B12B971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5A565-93A5-417A-9D7F-2E6C617A6157}"/>
      </w:docPartPr>
      <w:docPartBody>
        <w:p w:rsidR="001862D2" w:rsidRDefault="00F23699" w:rsidP="00F23699">
          <w:pPr>
            <w:pStyle w:val="AB85C972FFC745F9AD0332B12B97117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1535488A7A419D9CCA8E13CBCF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3A83E-EB04-4447-BA3D-9384ED862330}"/>
      </w:docPartPr>
      <w:docPartBody>
        <w:p w:rsidR="001862D2" w:rsidRDefault="00F23699" w:rsidP="00F23699">
          <w:pPr>
            <w:pStyle w:val="7C1535488A7A419D9CCA8E13CBCFCD3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F9C30023B948ED86155C7370AD0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F4A7C-AC2A-460A-9E11-41994A34F0BA}"/>
      </w:docPartPr>
      <w:docPartBody>
        <w:p w:rsidR="001862D2" w:rsidRDefault="00F23699" w:rsidP="00F23699">
          <w:pPr>
            <w:pStyle w:val="4DF9C30023B948ED86155C7370AD039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CCE35E00704ABF8B7F07FFF1DA6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6CEC-8C4C-4034-8B0E-CF57BE25A189}"/>
      </w:docPartPr>
      <w:docPartBody>
        <w:p w:rsidR="001862D2" w:rsidRDefault="00355450" w:rsidP="00355450">
          <w:pPr>
            <w:pStyle w:val="D2CCE35E00704ABF8B7F07FFF1DA6871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D1C3A80F5FC4C5B96394B70597CF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CEA97-D6D5-40A3-94CD-066D9242FC1D}"/>
      </w:docPartPr>
      <w:docPartBody>
        <w:p w:rsidR="001862D2" w:rsidRDefault="00F23699" w:rsidP="00F23699">
          <w:pPr>
            <w:pStyle w:val="8D1C3A80F5FC4C5B96394B70597CF7E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11ABD1824D4C3BBC488A35505B7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6336-A2D9-4BA2-B207-B15FA81FA4E9}"/>
      </w:docPartPr>
      <w:docPartBody>
        <w:p w:rsidR="001862D2" w:rsidRDefault="00F23699" w:rsidP="00F23699">
          <w:pPr>
            <w:pStyle w:val="0511ABD1824D4C3BBC488A35505B7B7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3B957F6FCB43D592BBD8DA437BA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904D2-6153-437F-82C4-DDB5E25DD4E4}"/>
      </w:docPartPr>
      <w:docPartBody>
        <w:p w:rsidR="001862D2" w:rsidRDefault="00F23699" w:rsidP="00F23699">
          <w:pPr>
            <w:pStyle w:val="DF3B957F6FCB43D592BBD8DA437BA71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AC4F1F6D994E058BCF5DB586A26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89E51-F535-4468-8693-1D4EC0D9F889}"/>
      </w:docPartPr>
      <w:docPartBody>
        <w:p w:rsidR="001862D2" w:rsidRDefault="00355450" w:rsidP="00355450">
          <w:pPr>
            <w:pStyle w:val="99AC4F1F6D994E058BCF5DB586A266EC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B31E1D084AF49E3B65532E6937FF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85F0D-9653-4DAD-B868-0EF7262F329F}"/>
      </w:docPartPr>
      <w:docPartBody>
        <w:p w:rsidR="001862D2" w:rsidRDefault="00F23699" w:rsidP="00F23699">
          <w:pPr>
            <w:pStyle w:val="AB31E1D084AF49E3B65532E6937FF10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D7BA52A99F438EB1844C21DB3ED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91782-C96F-43D3-A384-F78F78AE3C1D}"/>
      </w:docPartPr>
      <w:docPartBody>
        <w:p w:rsidR="001862D2" w:rsidRDefault="00F23699" w:rsidP="00F23699">
          <w:pPr>
            <w:pStyle w:val="29D7BA52A99F438EB1844C21DB3ED6B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BED4B7AAC848B5AFD4C6C8F9D41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2EDAA-8157-4AC5-9E37-09DC1B0A8FEF}"/>
      </w:docPartPr>
      <w:docPartBody>
        <w:p w:rsidR="001862D2" w:rsidRDefault="00F23699" w:rsidP="00F23699">
          <w:pPr>
            <w:pStyle w:val="F2BED4B7AAC848B5AFD4C6C8F9D417E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7D2A94ABD4291B55906D4CCCE9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4B6A6-3C29-4320-A0E0-E93A15B64351}"/>
      </w:docPartPr>
      <w:docPartBody>
        <w:p w:rsidR="001862D2" w:rsidRDefault="00355450" w:rsidP="00355450">
          <w:pPr>
            <w:pStyle w:val="09D7D2A94ABD4291B55906D4CCCE9DAF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A2C634C16B44ADCAA32610106ABB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935D5-DFDE-4212-92B5-EA09CC70580D}"/>
      </w:docPartPr>
      <w:docPartBody>
        <w:p w:rsidR="001862D2" w:rsidRDefault="00F23699" w:rsidP="00F23699">
          <w:pPr>
            <w:pStyle w:val="0A2C634C16B44ADCAA32610106ABBC5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87A44BA21475D90389A00F4B4A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7184E-DE5E-410E-A3A0-C0BC21803E44}"/>
      </w:docPartPr>
      <w:docPartBody>
        <w:p w:rsidR="001862D2" w:rsidRDefault="00F23699" w:rsidP="00F23699">
          <w:pPr>
            <w:pStyle w:val="FF287A44BA21475D90389A00F4B4A09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3FB73417A40C7A3B85FE633D18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503F7-C679-46D2-8F32-D2E1B3E9770E}"/>
      </w:docPartPr>
      <w:docPartBody>
        <w:p w:rsidR="001862D2" w:rsidRDefault="00355450" w:rsidP="00355450">
          <w:pPr>
            <w:pStyle w:val="3973FB73417A40C7A3B85FE633D18FD1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B242E37340441CC8DD3A6FDEEF71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470D5-3845-49DF-907D-6C6A5A3C134E}"/>
      </w:docPartPr>
      <w:docPartBody>
        <w:p w:rsidR="001862D2" w:rsidRDefault="00F23699" w:rsidP="00F23699">
          <w:pPr>
            <w:pStyle w:val="4B242E37340441CC8DD3A6FDEEF71C0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E0048D815845AEBD88A6FAAC2A1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DFDD2-2729-40AF-BDE8-F21AB6D2B36D}"/>
      </w:docPartPr>
      <w:docPartBody>
        <w:p w:rsidR="001862D2" w:rsidRDefault="00F23699" w:rsidP="00F23699">
          <w:pPr>
            <w:pStyle w:val="E9E0048D815845AEBD88A6FAAC2A1EB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4C28014ED44DC08478C7E3B7B0B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C64BB-0FA8-4C0F-ADFC-75007EF4909A}"/>
      </w:docPartPr>
      <w:docPartBody>
        <w:p w:rsidR="001862D2" w:rsidRDefault="00F23699" w:rsidP="00F23699">
          <w:pPr>
            <w:pStyle w:val="454C28014ED44DC08478C7E3B7B0B05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5901AE7A3648BE9B88D96012D07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E04D2-5B2E-4E5D-B46E-ECF2CA59BAD5}"/>
      </w:docPartPr>
      <w:docPartBody>
        <w:p w:rsidR="001862D2" w:rsidRDefault="00355450" w:rsidP="00355450">
          <w:pPr>
            <w:pStyle w:val="C85901AE7A3648BE9B88D96012D07455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EA33072C3CB417CB52C2C6EB858C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79CF7-CB04-45FC-AF95-9D0085F5C14D}"/>
      </w:docPartPr>
      <w:docPartBody>
        <w:p w:rsidR="001862D2" w:rsidRDefault="00355450" w:rsidP="00355450">
          <w:pPr>
            <w:pStyle w:val="EEA33072C3CB417CB52C2C6EB858CC09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The document(s) will be provided with the product.</w:t>
          </w:r>
        </w:p>
      </w:docPartBody>
    </w:docPart>
    <w:docPart>
      <w:docPartPr>
        <w:name w:val="3D50A2A663FE45B28841B7597BDAB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3F86B-8E0B-4049-A9D0-74306BA938E5}"/>
      </w:docPartPr>
      <w:docPartBody>
        <w:p w:rsidR="001862D2" w:rsidRDefault="00355450" w:rsidP="00355450">
          <w:pPr>
            <w:pStyle w:val="3D50A2A663FE45B28841B7597BDAB8FC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C1067"/>
    <w:rsid w:val="000C3F21"/>
    <w:rsid w:val="001862D2"/>
    <w:rsid w:val="002323F8"/>
    <w:rsid w:val="002406AE"/>
    <w:rsid w:val="002A71DE"/>
    <w:rsid w:val="00355450"/>
    <w:rsid w:val="00483CC1"/>
    <w:rsid w:val="005368FE"/>
    <w:rsid w:val="006851BB"/>
    <w:rsid w:val="00841332"/>
    <w:rsid w:val="008A039A"/>
    <w:rsid w:val="00A36775"/>
    <w:rsid w:val="00A868A2"/>
    <w:rsid w:val="00C35FDD"/>
    <w:rsid w:val="00F23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5450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355450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355450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A36775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A36775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A36775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A36775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A36775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A36775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A36775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A36775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A36775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A36775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A36775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A36775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A36775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A36775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A36775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A36775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A36775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A36775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A36775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A36775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A36775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A36775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A36775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A36775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A36775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A36775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A36775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A36775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A36775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A36775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A36775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A36775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A36775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A36775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A36775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A36775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A36775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A36775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A36775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A36775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A36775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A36775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841332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841332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841332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841332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841332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841332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841332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841332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841332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841332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841332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841332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841332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841332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841332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841332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841332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841332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841332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841332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841332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841332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841332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841332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841332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841332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841332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841332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841332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841332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841332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841332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841332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841332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841332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841332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841332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841332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841332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841332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841332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84133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323F8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323F8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323F8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323F8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323F8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2323F8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2323F8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2323F8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2323F8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2323F8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2323F8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2323F8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2323F8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2323F8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2323F8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2323F8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2323F8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323F8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323F8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323F8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323F8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2323F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2A71D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A71D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A71D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A71D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A71DE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2A71DE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2A71DE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2A71DE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2A71DE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2A71DE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2A71DE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2A71DE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2A71DE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2A71DE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2A71DE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2A71D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A71D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A71D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A71D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A71DE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2A71D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0C3F21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0C3F21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0C3F21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0C3F21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0C3F21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0C3F21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0C3F21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0C3F21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0C3F21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0C3F21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0C3F21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0C3F21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0C3F21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0C3F21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0C3F21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0C3F21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0C3F21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0C3F21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0C3F21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0C3F21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DF4E215112641A7861B198F8CA7AB40">
    <w:name w:val="1DF4E215112641A7861B198F8CA7AB40"/>
    <w:rsid w:val="000C3F21"/>
  </w:style>
  <w:style w:type="paragraph" w:customStyle="1" w:styleId="2B40BA59F25E4C9BB21DAAAD4B6577D5">
    <w:name w:val="2B40BA59F25E4C9BB21DAAAD4B6577D5"/>
    <w:rsid w:val="000C3F21"/>
  </w:style>
  <w:style w:type="paragraph" w:customStyle="1" w:styleId="B2757B97634E40DD87A65BF89DBD63ED">
    <w:name w:val="B2757B97634E40DD87A65BF89DBD63ED"/>
    <w:rsid w:val="000C3F21"/>
  </w:style>
  <w:style w:type="paragraph" w:customStyle="1" w:styleId="F26C12A02A154C129CD1BD09203DAA44">
    <w:name w:val="F26C12A02A154C129CD1BD09203DAA44"/>
    <w:rsid w:val="000C3F21"/>
  </w:style>
  <w:style w:type="paragraph" w:customStyle="1" w:styleId="8CA9870465594048AAD151B569D2032C">
    <w:name w:val="8CA9870465594048AAD151B569D2032C"/>
    <w:rsid w:val="000C3F21"/>
  </w:style>
  <w:style w:type="paragraph" w:customStyle="1" w:styleId="EDDB4F1B391C4E58889123E2728BE1C3">
    <w:name w:val="EDDB4F1B391C4E58889123E2728BE1C3"/>
    <w:rsid w:val="000C3F21"/>
  </w:style>
  <w:style w:type="paragraph" w:customStyle="1" w:styleId="752EC183EE934EAB800A52464274B027">
    <w:name w:val="752EC183EE934EAB800A52464274B027"/>
    <w:rsid w:val="000C3F21"/>
  </w:style>
  <w:style w:type="paragraph" w:customStyle="1" w:styleId="DF032E48753846BD9576E10346508CB7">
    <w:name w:val="DF032E48753846BD9576E10346508CB7"/>
    <w:rsid w:val="000C3F21"/>
  </w:style>
  <w:style w:type="paragraph" w:customStyle="1" w:styleId="49671852C9F54FC5806A6B1BE9261A0A">
    <w:name w:val="49671852C9F54FC5806A6B1BE9261A0A"/>
    <w:rsid w:val="000C3F21"/>
  </w:style>
  <w:style w:type="paragraph" w:customStyle="1" w:styleId="995B32AFAEEA44359511C60CFDFF1A72">
    <w:name w:val="995B32AFAEEA44359511C60CFDFF1A72"/>
    <w:rsid w:val="000C3F21"/>
  </w:style>
  <w:style w:type="paragraph" w:customStyle="1" w:styleId="9F8179AB8CD24FBB8FCFCA32AA4298C6">
    <w:name w:val="9F8179AB8CD24FBB8FCFCA32AA4298C6"/>
    <w:rsid w:val="000C3F21"/>
  </w:style>
  <w:style w:type="paragraph" w:customStyle="1" w:styleId="9AA9A0791329438AB1179356E12FCD81">
    <w:name w:val="9AA9A0791329438AB1179356E12FCD81"/>
    <w:rsid w:val="000C3F21"/>
  </w:style>
  <w:style w:type="paragraph" w:customStyle="1" w:styleId="953BF2BE96DC4AF282D18D106F70F548">
    <w:name w:val="953BF2BE96DC4AF282D18D106F70F548"/>
    <w:rsid w:val="000C3F21"/>
  </w:style>
  <w:style w:type="paragraph" w:customStyle="1" w:styleId="856C3CB718344C9D8DCE3FE64592852D">
    <w:name w:val="856C3CB718344C9D8DCE3FE64592852D"/>
    <w:rsid w:val="000C3F21"/>
  </w:style>
  <w:style w:type="paragraph" w:customStyle="1" w:styleId="C6AAB30CB819426AA0D2146A1535F51C">
    <w:name w:val="C6AAB30CB819426AA0D2146A1535F51C"/>
    <w:rsid w:val="000C3F21"/>
  </w:style>
  <w:style w:type="paragraph" w:customStyle="1" w:styleId="4B103FEF054D433087B1DB1A331D1B44">
    <w:name w:val="4B103FEF054D433087B1DB1A331D1B44"/>
    <w:rsid w:val="000C3F21"/>
  </w:style>
  <w:style w:type="paragraph" w:customStyle="1" w:styleId="ED805195D1E644079252720D8F4925F2">
    <w:name w:val="ED805195D1E644079252720D8F4925F2"/>
    <w:rsid w:val="000C3F21"/>
  </w:style>
  <w:style w:type="paragraph" w:customStyle="1" w:styleId="A517D4B62F3441108804F0D9E756AD15">
    <w:name w:val="A517D4B62F3441108804F0D9E756AD15"/>
    <w:rsid w:val="000C3F21"/>
  </w:style>
  <w:style w:type="paragraph" w:customStyle="1" w:styleId="BC190426270D4488B86B28EDB73F8637">
    <w:name w:val="BC190426270D4488B86B28EDB73F8637"/>
    <w:rsid w:val="000C3F21"/>
  </w:style>
  <w:style w:type="paragraph" w:customStyle="1" w:styleId="900B1A30CCE54B588B24933375883CA1">
    <w:name w:val="900B1A30CCE54B588B24933375883CA1"/>
    <w:rsid w:val="000C3F21"/>
  </w:style>
  <w:style w:type="paragraph" w:customStyle="1" w:styleId="EE5167A6FFF44B669EBB4C4D2D9DA0C4">
    <w:name w:val="EE5167A6FFF44B669EBB4C4D2D9DA0C4"/>
    <w:rsid w:val="000C3F21"/>
  </w:style>
  <w:style w:type="paragraph" w:customStyle="1" w:styleId="E57DCCEA5C594D73BBD6B09D29231B4A">
    <w:name w:val="E57DCCEA5C594D73BBD6B09D29231B4A"/>
    <w:rsid w:val="000C3F21"/>
  </w:style>
  <w:style w:type="paragraph" w:customStyle="1" w:styleId="7BEF8FB3780E420AA037886E17634757">
    <w:name w:val="7BEF8FB3780E420AA037886E17634757"/>
    <w:rsid w:val="000C3F21"/>
  </w:style>
  <w:style w:type="paragraph" w:customStyle="1" w:styleId="25615C9E5B40431BA27DC116079326C1">
    <w:name w:val="25615C9E5B40431BA27DC116079326C1"/>
    <w:rsid w:val="000C3F21"/>
  </w:style>
  <w:style w:type="paragraph" w:customStyle="1" w:styleId="015458EC69A640F8A8FDDFA868CB6CAF">
    <w:name w:val="015458EC69A640F8A8FDDFA868CB6CAF"/>
    <w:rsid w:val="000C3F21"/>
  </w:style>
  <w:style w:type="paragraph" w:customStyle="1" w:styleId="5EA6068399D44667B0DF92F1032AC668">
    <w:name w:val="5EA6068399D44667B0DF92F1032AC668"/>
    <w:rsid w:val="000C3F21"/>
  </w:style>
  <w:style w:type="paragraph" w:customStyle="1" w:styleId="090E30470E884FE4A7CDD7F02905A74E">
    <w:name w:val="090E30470E884FE4A7CDD7F02905A74E"/>
    <w:rsid w:val="000C3F21"/>
  </w:style>
  <w:style w:type="paragraph" w:customStyle="1" w:styleId="5BC57908397F461AB5381B8F59BA51A7">
    <w:name w:val="5BC57908397F461AB5381B8F59BA51A7"/>
    <w:rsid w:val="000C3F21"/>
  </w:style>
  <w:style w:type="paragraph" w:customStyle="1" w:styleId="44F2CBB6AD454EBA83E1E83EF348203B">
    <w:name w:val="44F2CBB6AD454EBA83E1E83EF348203B"/>
    <w:rsid w:val="000C3F21"/>
  </w:style>
  <w:style w:type="paragraph" w:customStyle="1" w:styleId="4A50F3AD322B47E18166CB3723EB5A3B">
    <w:name w:val="4A50F3AD322B47E18166CB3723EB5A3B"/>
    <w:rsid w:val="000C3F21"/>
  </w:style>
  <w:style w:type="paragraph" w:customStyle="1" w:styleId="27277C9190FB422F81F3A7D45D731A16">
    <w:name w:val="27277C9190FB422F81F3A7D45D731A16"/>
    <w:rsid w:val="000C3F21"/>
  </w:style>
  <w:style w:type="paragraph" w:customStyle="1" w:styleId="4C045A56EE9F4F99B5AC976B067CE1C9">
    <w:name w:val="4C045A56EE9F4F99B5AC976B067CE1C9"/>
    <w:rsid w:val="000C3F21"/>
  </w:style>
  <w:style w:type="paragraph" w:customStyle="1" w:styleId="25DA770E5E1647588DB6046793BE893628">
    <w:name w:val="25DA770E5E1647588DB6046793BE893628"/>
    <w:rsid w:val="000C3F21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0C3F21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0C3F21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0C3F21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0C3F21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0C3F21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0C3F21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0C3F21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0C3F21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0C3F21"/>
    <w:rPr>
      <w:rFonts w:eastAsiaTheme="minorHAnsi"/>
      <w:lang w:eastAsia="en-US"/>
    </w:rPr>
  </w:style>
  <w:style w:type="paragraph" w:customStyle="1" w:styleId="2B40BA59F25E4C9BB21DAAAD4B6577D51">
    <w:name w:val="2B40BA59F25E4C9BB21DAAAD4B6577D51"/>
    <w:rsid w:val="000C3F21"/>
    <w:rPr>
      <w:rFonts w:eastAsiaTheme="minorHAnsi"/>
      <w:lang w:eastAsia="en-US"/>
    </w:rPr>
  </w:style>
  <w:style w:type="paragraph" w:customStyle="1" w:styleId="EDDB4F1B391C4E58889123E2728BE1C31">
    <w:name w:val="EDDB4F1B391C4E58889123E2728BE1C31"/>
    <w:rsid w:val="000C3F21"/>
    <w:rPr>
      <w:rFonts w:eastAsiaTheme="minorHAnsi"/>
      <w:lang w:eastAsia="en-US"/>
    </w:rPr>
  </w:style>
  <w:style w:type="paragraph" w:customStyle="1" w:styleId="BC190426270D4488B86B28EDB73F86371">
    <w:name w:val="BC190426270D4488B86B28EDB73F86371"/>
    <w:rsid w:val="000C3F21"/>
    <w:rPr>
      <w:rFonts w:eastAsiaTheme="minorHAnsi"/>
      <w:lang w:eastAsia="en-US"/>
    </w:rPr>
  </w:style>
  <w:style w:type="paragraph" w:customStyle="1" w:styleId="E57DCCEA5C594D73BBD6B09D29231B4A1">
    <w:name w:val="E57DCCEA5C594D73BBD6B09D29231B4A1"/>
    <w:rsid w:val="000C3F21"/>
    <w:rPr>
      <w:rFonts w:eastAsiaTheme="minorHAnsi"/>
      <w:lang w:eastAsia="en-US"/>
    </w:rPr>
  </w:style>
  <w:style w:type="paragraph" w:customStyle="1" w:styleId="25615C9E5B40431BA27DC116079326C11">
    <w:name w:val="25615C9E5B40431BA27DC116079326C11"/>
    <w:rsid w:val="000C3F21"/>
    <w:rPr>
      <w:rFonts w:eastAsiaTheme="minorHAnsi"/>
      <w:lang w:eastAsia="en-US"/>
    </w:rPr>
  </w:style>
  <w:style w:type="paragraph" w:customStyle="1" w:styleId="090E30470E884FE4A7CDD7F02905A74E1">
    <w:name w:val="090E30470E884FE4A7CDD7F02905A74E1"/>
    <w:rsid w:val="000C3F21"/>
    <w:rPr>
      <w:rFonts w:eastAsiaTheme="minorHAnsi"/>
      <w:lang w:eastAsia="en-US"/>
    </w:rPr>
  </w:style>
  <w:style w:type="paragraph" w:customStyle="1" w:styleId="5BC57908397F461AB5381B8F59BA51A71">
    <w:name w:val="5BC57908397F461AB5381B8F59BA51A71"/>
    <w:rsid w:val="000C3F21"/>
    <w:rPr>
      <w:rFonts w:eastAsiaTheme="minorHAnsi"/>
      <w:lang w:eastAsia="en-US"/>
    </w:rPr>
  </w:style>
  <w:style w:type="paragraph" w:customStyle="1" w:styleId="44F2CBB6AD454EBA83E1E83EF348203B1">
    <w:name w:val="44F2CBB6AD454EBA83E1E83EF348203B1"/>
    <w:rsid w:val="000C3F21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0C3F21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0C3F21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0C3F21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0C3F21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0C3F21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0C3F21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0C3F21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0C3F21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0C3F21"/>
    <w:rPr>
      <w:rFonts w:eastAsiaTheme="minorHAnsi"/>
      <w:lang w:eastAsia="en-US"/>
    </w:rPr>
  </w:style>
  <w:style w:type="paragraph" w:customStyle="1" w:styleId="A97A5911E2FD40998CE03723212B0B8B27">
    <w:name w:val="A97A5911E2FD40998CE03723212B0B8B27"/>
    <w:rsid w:val="000C3F21"/>
    <w:rPr>
      <w:rFonts w:eastAsiaTheme="minorHAnsi"/>
      <w:lang w:eastAsia="en-US"/>
    </w:rPr>
  </w:style>
  <w:style w:type="paragraph" w:customStyle="1" w:styleId="92BCE0169DD34C938177AC0F804648E727">
    <w:name w:val="92BCE0169DD34C938177AC0F804648E727"/>
    <w:rsid w:val="000C3F21"/>
    <w:rPr>
      <w:rFonts w:eastAsiaTheme="minorHAnsi"/>
      <w:lang w:eastAsia="en-US"/>
    </w:rPr>
  </w:style>
  <w:style w:type="paragraph" w:customStyle="1" w:styleId="B8F693DCC5E54E41B6B6E241220CA1AD27">
    <w:name w:val="B8F693DCC5E54E41B6B6E241220CA1AD27"/>
    <w:rsid w:val="000C3F21"/>
    <w:rPr>
      <w:rFonts w:eastAsiaTheme="minorHAnsi"/>
      <w:lang w:eastAsia="en-US"/>
    </w:rPr>
  </w:style>
  <w:style w:type="paragraph" w:customStyle="1" w:styleId="06E9E485B64A4EF5BDDD49D8993C950727">
    <w:name w:val="06E9E485B64A4EF5BDDD49D8993C950727"/>
    <w:rsid w:val="000C3F21"/>
    <w:rPr>
      <w:rFonts w:eastAsiaTheme="minorHAnsi"/>
      <w:lang w:eastAsia="en-US"/>
    </w:rPr>
  </w:style>
  <w:style w:type="paragraph" w:customStyle="1" w:styleId="68927025456640059EC564CAE1A4E0DC27">
    <w:name w:val="68927025456640059EC564CAE1A4E0DC27"/>
    <w:rsid w:val="000C3F21"/>
    <w:rPr>
      <w:rFonts w:eastAsiaTheme="minorHAnsi"/>
      <w:lang w:eastAsia="en-US"/>
    </w:rPr>
  </w:style>
  <w:style w:type="paragraph" w:customStyle="1" w:styleId="2B40BA59F25E4C9BB21DAAAD4B6577D52">
    <w:name w:val="2B40BA59F25E4C9BB21DAAAD4B6577D52"/>
    <w:rsid w:val="000C3F21"/>
    <w:rPr>
      <w:rFonts w:eastAsiaTheme="minorHAnsi"/>
      <w:lang w:eastAsia="en-US"/>
    </w:rPr>
  </w:style>
  <w:style w:type="paragraph" w:customStyle="1" w:styleId="EDDB4F1B391C4E58889123E2728BE1C32">
    <w:name w:val="EDDB4F1B391C4E58889123E2728BE1C32"/>
    <w:rsid w:val="000C3F21"/>
    <w:rPr>
      <w:rFonts w:eastAsiaTheme="minorHAnsi"/>
      <w:lang w:eastAsia="en-US"/>
    </w:rPr>
  </w:style>
  <w:style w:type="paragraph" w:customStyle="1" w:styleId="BC190426270D4488B86B28EDB73F86372">
    <w:name w:val="BC190426270D4488B86B28EDB73F86372"/>
    <w:rsid w:val="000C3F21"/>
    <w:rPr>
      <w:rFonts w:eastAsiaTheme="minorHAnsi"/>
      <w:lang w:eastAsia="en-US"/>
    </w:rPr>
  </w:style>
  <w:style w:type="paragraph" w:customStyle="1" w:styleId="E57DCCEA5C594D73BBD6B09D29231B4A2">
    <w:name w:val="E57DCCEA5C594D73BBD6B09D29231B4A2"/>
    <w:rsid w:val="000C3F21"/>
    <w:rPr>
      <w:rFonts w:eastAsiaTheme="minorHAnsi"/>
      <w:lang w:eastAsia="en-US"/>
    </w:rPr>
  </w:style>
  <w:style w:type="paragraph" w:customStyle="1" w:styleId="25615C9E5B40431BA27DC116079326C12">
    <w:name w:val="25615C9E5B40431BA27DC116079326C12"/>
    <w:rsid w:val="000C3F21"/>
    <w:rPr>
      <w:rFonts w:eastAsiaTheme="minorHAnsi"/>
      <w:lang w:eastAsia="en-US"/>
    </w:rPr>
  </w:style>
  <w:style w:type="paragraph" w:customStyle="1" w:styleId="090E30470E884FE4A7CDD7F02905A74E2">
    <w:name w:val="090E30470E884FE4A7CDD7F02905A74E2"/>
    <w:rsid w:val="000C3F21"/>
    <w:rPr>
      <w:rFonts w:eastAsiaTheme="minorHAnsi"/>
      <w:lang w:eastAsia="en-US"/>
    </w:rPr>
  </w:style>
  <w:style w:type="paragraph" w:customStyle="1" w:styleId="5BC57908397F461AB5381B8F59BA51A72">
    <w:name w:val="5BC57908397F461AB5381B8F59BA51A72"/>
    <w:rsid w:val="000C3F21"/>
    <w:rPr>
      <w:rFonts w:eastAsiaTheme="minorHAnsi"/>
      <w:lang w:eastAsia="en-US"/>
    </w:rPr>
  </w:style>
  <w:style w:type="paragraph" w:customStyle="1" w:styleId="44F2CBB6AD454EBA83E1E83EF348203B2">
    <w:name w:val="44F2CBB6AD454EBA83E1E83EF348203B2"/>
    <w:rsid w:val="000C3F21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0C3F21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0C3F21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0C3F21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0C3F21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F23699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F23699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F23699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F23699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F23699"/>
    <w:rPr>
      <w:rFonts w:eastAsiaTheme="minorHAnsi"/>
      <w:lang w:eastAsia="en-US"/>
    </w:rPr>
  </w:style>
  <w:style w:type="paragraph" w:customStyle="1" w:styleId="A97A5911E2FD40998CE03723212B0B8B28">
    <w:name w:val="A97A5911E2FD40998CE03723212B0B8B28"/>
    <w:rsid w:val="00F23699"/>
    <w:rPr>
      <w:rFonts w:eastAsiaTheme="minorHAnsi"/>
      <w:lang w:eastAsia="en-US"/>
    </w:rPr>
  </w:style>
  <w:style w:type="paragraph" w:customStyle="1" w:styleId="92BCE0169DD34C938177AC0F804648E728">
    <w:name w:val="92BCE0169DD34C938177AC0F804648E728"/>
    <w:rsid w:val="00F23699"/>
    <w:rPr>
      <w:rFonts w:eastAsiaTheme="minorHAnsi"/>
      <w:lang w:eastAsia="en-US"/>
    </w:rPr>
  </w:style>
  <w:style w:type="paragraph" w:customStyle="1" w:styleId="B8F693DCC5E54E41B6B6E241220CA1AD28">
    <w:name w:val="B8F693DCC5E54E41B6B6E241220CA1AD28"/>
    <w:rsid w:val="00F23699"/>
    <w:rPr>
      <w:rFonts w:eastAsiaTheme="minorHAnsi"/>
      <w:lang w:eastAsia="en-US"/>
    </w:rPr>
  </w:style>
  <w:style w:type="paragraph" w:customStyle="1" w:styleId="68927025456640059EC564CAE1A4E0DC28">
    <w:name w:val="68927025456640059EC564CAE1A4E0DC28"/>
    <w:rsid w:val="00F23699"/>
    <w:rPr>
      <w:rFonts w:eastAsiaTheme="minorHAnsi"/>
      <w:lang w:eastAsia="en-US"/>
    </w:rPr>
  </w:style>
  <w:style w:type="paragraph" w:customStyle="1" w:styleId="2B40BA59F25E4C9BB21DAAAD4B6577D53">
    <w:name w:val="2B40BA59F25E4C9BB21DAAAD4B6577D53"/>
    <w:rsid w:val="00F23699"/>
    <w:rPr>
      <w:rFonts w:eastAsiaTheme="minorHAnsi"/>
      <w:lang w:eastAsia="en-US"/>
    </w:rPr>
  </w:style>
  <w:style w:type="paragraph" w:customStyle="1" w:styleId="EDDB4F1B391C4E58889123E2728BE1C33">
    <w:name w:val="EDDB4F1B391C4E58889123E2728BE1C33"/>
    <w:rsid w:val="00F23699"/>
    <w:rPr>
      <w:rFonts w:eastAsiaTheme="minorHAnsi"/>
      <w:lang w:eastAsia="en-US"/>
    </w:rPr>
  </w:style>
  <w:style w:type="paragraph" w:customStyle="1" w:styleId="BC190426270D4488B86B28EDB73F86373">
    <w:name w:val="BC190426270D4488B86B28EDB73F86373"/>
    <w:rsid w:val="00F23699"/>
    <w:rPr>
      <w:rFonts w:eastAsiaTheme="minorHAnsi"/>
      <w:lang w:eastAsia="en-US"/>
    </w:rPr>
  </w:style>
  <w:style w:type="paragraph" w:customStyle="1" w:styleId="E57DCCEA5C594D73BBD6B09D29231B4A3">
    <w:name w:val="E57DCCEA5C594D73BBD6B09D29231B4A3"/>
    <w:rsid w:val="00F23699"/>
    <w:rPr>
      <w:rFonts w:eastAsiaTheme="minorHAnsi"/>
      <w:lang w:eastAsia="en-US"/>
    </w:rPr>
  </w:style>
  <w:style w:type="paragraph" w:customStyle="1" w:styleId="25615C9E5B40431BA27DC116079326C13">
    <w:name w:val="25615C9E5B40431BA27DC116079326C13"/>
    <w:rsid w:val="00F23699"/>
    <w:rPr>
      <w:rFonts w:eastAsiaTheme="minorHAnsi"/>
      <w:lang w:eastAsia="en-US"/>
    </w:rPr>
  </w:style>
  <w:style w:type="paragraph" w:customStyle="1" w:styleId="090E30470E884FE4A7CDD7F02905A74E3">
    <w:name w:val="090E30470E884FE4A7CDD7F02905A74E3"/>
    <w:rsid w:val="00F23699"/>
    <w:rPr>
      <w:rFonts w:eastAsiaTheme="minorHAnsi"/>
      <w:lang w:eastAsia="en-US"/>
    </w:rPr>
  </w:style>
  <w:style w:type="paragraph" w:customStyle="1" w:styleId="5BC57908397F461AB5381B8F59BA51A73">
    <w:name w:val="5BC57908397F461AB5381B8F59BA51A73"/>
    <w:rsid w:val="00F23699"/>
    <w:rPr>
      <w:rFonts w:eastAsiaTheme="minorHAnsi"/>
      <w:lang w:eastAsia="en-US"/>
    </w:rPr>
  </w:style>
  <w:style w:type="paragraph" w:customStyle="1" w:styleId="44F2CBB6AD454EBA83E1E83EF348203B3">
    <w:name w:val="44F2CBB6AD454EBA83E1E83EF348203B3"/>
    <w:rsid w:val="00F23699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F23699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F23699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F23699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F23699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F2369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F236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F236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50F8636E7D740548CE078197415F3E1">
    <w:name w:val="D50F8636E7D740548CE078197415F3E1"/>
    <w:rsid w:val="00F23699"/>
  </w:style>
  <w:style w:type="paragraph" w:customStyle="1" w:styleId="993AFDFDC7154D4B830286B414DC0230">
    <w:name w:val="993AFDFDC7154D4B830286B414DC0230"/>
    <w:rsid w:val="00F23699"/>
  </w:style>
  <w:style w:type="paragraph" w:customStyle="1" w:styleId="AB85C972FFC745F9AD0332B12B971176">
    <w:name w:val="AB85C972FFC745F9AD0332B12B971176"/>
    <w:rsid w:val="00F23699"/>
  </w:style>
  <w:style w:type="paragraph" w:customStyle="1" w:styleId="7C1535488A7A419D9CCA8E13CBCFCD32">
    <w:name w:val="7C1535488A7A419D9CCA8E13CBCFCD32"/>
    <w:rsid w:val="00F23699"/>
  </w:style>
  <w:style w:type="paragraph" w:customStyle="1" w:styleId="4DF9C30023B948ED86155C7370AD0391">
    <w:name w:val="4DF9C30023B948ED86155C7370AD0391"/>
    <w:rsid w:val="00F23699"/>
  </w:style>
  <w:style w:type="paragraph" w:customStyle="1" w:styleId="D2CCE35E00704ABF8B7F07FFF1DA6871">
    <w:name w:val="D2CCE35E00704ABF8B7F07FFF1DA6871"/>
    <w:rsid w:val="00F23699"/>
  </w:style>
  <w:style w:type="paragraph" w:customStyle="1" w:styleId="8D1C3A80F5FC4C5B96394B70597CF7ED">
    <w:name w:val="8D1C3A80F5FC4C5B96394B70597CF7ED"/>
    <w:rsid w:val="00F23699"/>
  </w:style>
  <w:style w:type="paragraph" w:customStyle="1" w:styleId="0511ABD1824D4C3BBC488A35505B7B7C">
    <w:name w:val="0511ABD1824D4C3BBC488A35505B7B7C"/>
    <w:rsid w:val="00F23699"/>
  </w:style>
  <w:style w:type="paragraph" w:customStyle="1" w:styleId="DF3B957F6FCB43D592BBD8DA437BA71A">
    <w:name w:val="DF3B957F6FCB43D592BBD8DA437BA71A"/>
    <w:rsid w:val="00F23699"/>
  </w:style>
  <w:style w:type="paragraph" w:customStyle="1" w:styleId="99AC4F1F6D994E058BCF5DB586A266EC">
    <w:name w:val="99AC4F1F6D994E058BCF5DB586A266EC"/>
    <w:rsid w:val="00F23699"/>
  </w:style>
  <w:style w:type="paragraph" w:customStyle="1" w:styleId="AB31E1D084AF49E3B65532E6937FF10B">
    <w:name w:val="AB31E1D084AF49E3B65532E6937FF10B"/>
    <w:rsid w:val="00F23699"/>
  </w:style>
  <w:style w:type="paragraph" w:customStyle="1" w:styleId="29D7BA52A99F438EB1844C21DB3ED6BA">
    <w:name w:val="29D7BA52A99F438EB1844C21DB3ED6BA"/>
    <w:rsid w:val="00F23699"/>
  </w:style>
  <w:style w:type="paragraph" w:customStyle="1" w:styleId="F2BED4B7AAC848B5AFD4C6C8F9D417E9">
    <w:name w:val="F2BED4B7AAC848B5AFD4C6C8F9D417E9"/>
    <w:rsid w:val="00F23699"/>
  </w:style>
  <w:style w:type="paragraph" w:customStyle="1" w:styleId="09D7D2A94ABD4291B55906D4CCCE9DAF">
    <w:name w:val="09D7D2A94ABD4291B55906D4CCCE9DAF"/>
    <w:rsid w:val="00F23699"/>
  </w:style>
  <w:style w:type="paragraph" w:customStyle="1" w:styleId="0A2C634C16B44ADCAA32610106ABBC57">
    <w:name w:val="0A2C634C16B44ADCAA32610106ABBC57"/>
    <w:rsid w:val="00F23699"/>
  </w:style>
  <w:style w:type="paragraph" w:customStyle="1" w:styleId="FF287A44BA21475D90389A00F4B4A09F">
    <w:name w:val="FF287A44BA21475D90389A00F4B4A09F"/>
    <w:rsid w:val="00F23699"/>
  </w:style>
  <w:style w:type="paragraph" w:customStyle="1" w:styleId="3973FB73417A40C7A3B85FE633D18FD1">
    <w:name w:val="3973FB73417A40C7A3B85FE633D18FD1"/>
    <w:rsid w:val="00F23699"/>
  </w:style>
  <w:style w:type="paragraph" w:customStyle="1" w:styleId="4B242E37340441CC8DD3A6FDEEF71C08">
    <w:name w:val="4B242E37340441CC8DD3A6FDEEF71C08"/>
    <w:rsid w:val="00F23699"/>
  </w:style>
  <w:style w:type="paragraph" w:customStyle="1" w:styleId="E9E0048D815845AEBD88A6FAAC2A1EBF">
    <w:name w:val="E9E0048D815845AEBD88A6FAAC2A1EBF"/>
    <w:rsid w:val="00F23699"/>
  </w:style>
  <w:style w:type="paragraph" w:customStyle="1" w:styleId="454C28014ED44DC08478C7E3B7B0B05E">
    <w:name w:val="454C28014ED44DC08478C7E3B7B0B05E"/>
    <w:rsid w:val="00F23699"/>
  </w:style>
  <w:style w:type="paragraph" w:customStyle="1" w:styleId="C85901AE7A3648BE9B88D96012D07455">
    <w:name w:val="C85901AE7A3648BE9B88D96012D07455"/>
    <w:rsid w:val="00F23699"/>
  </w:style>
  <w:style w:type="paragraph" w:customStyle="1" w:styleId="EEA33072C3CB417CB52C2C6EB858CC09">
    <w:name w:val="EEA33072C3CB417CB52C2C6EB858CC09"/>
    <w:rsid w:val="00F23699"/>
  </w:style>
  <w:style w:type="paragraph" w:customStyle="1" w:styleId="3D50A2A663FE45B28841B7597BDAB8FC">
    <w:name w:val="3D50A2A663FE45B28841B7597BDAB8FC"/>
    <w:rsid w:val="00F23699"/>
  </w:style>
  <w:style w:type="paragraph" w:customStyle="1" w:styleId="25DA770E5E1647588DB6046793BE893631">
    <w:name w:val="25DA770E5E1647588DB6046793BE893631"/>
    <w:rsid w:val="001862D2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1862D2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1862D2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1862D2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1862D2"/>
    <w:rPr>
      <w:rFonts w:eastAsiaTheme="minorHAnsi"/>
      <w:lang w:eastAsia="en-US"/>
    </w:rPr>
  </w:style>
  <w:style w:type="paragraph" w:customStyle="1" w:styleId="A97A5911E2FD40998CE03723212B0B8B29">
    <w:name w:val="A97A5911E2FD40998CE03723212B0B8B29"/>
    <w:rsid w:val="001862D2"/>
    <w:rPr>
      <w:rFonts w:eastAsiaTheme="minorHAnsi"/>
      <w:lang w:eastAsia="en-US"/>
    </w:rPr>
  </w:style>
  <w:style w:type="paragraph" w:customStyle="1" w:styleId="92BCE0169DD34C938177AC0F804648E729">
    <w:name w:val="92BCE0169DD34C938177AC0F804648E729"/>
    <w:rsid w:val="001862D2"/>
    <w:rPr>
      <w:rFonts w:eastAsiaTheme="minorHAnsi"/>
      <w:lang w:eastAsia="en-US"/>
    </w:rPr>
  </w:style>
  <w:style w:type="paragraph" w:customStyle="1" w:styleId="B8F693DCC5E54E41B6B6E241220CA1AD29">
    <w:name w:val="B8F693DCC5E54E41B6B6E241220CA1AD29"/>
    <w:rsid w:val="001862D2"/>
    <w:rPr>
      <w:rFonts w:eastAsiaTheme="minorHAnsi"/>
      <w:lang w:eastAsia="en-US"/>
    </w:rPr>
  </w:style>
  <w:style w:type="paragraph" w:customStyle="1" w:styleId="68927025456640059EC564CAE1A4E0DC29">
    <w:name w:val="68927025456640059EC564CAE1A4E0DC29"/>
    <w:rsid w:val="001862D2"/>
    <w:rPr>
      <w:rFonts w:eastAsiaTheme="minorHAnsi"/>
      <w:lang w:eastAsia="en-US"/>
    </w:rPr>
  </w:style>
  <w:style w:type="paragraph" w:customStyle="1" w:styleId="2B40BA59F25E4C9BB21DAAAD4B6577D54">
    <w:name w:val="2B40BA59F25E4C9BB21DAAAD4B6577D54"/>
    <w:rsid w:val="001862D2"/>
    <w:rPr>
      <w:rFonts w:eastAsiaTheme="minorHAnsi"/>
      <w:lang w:eastAsia="en-US"/>
    </w:rPr>
  </w:style>
  <w:style w:type="paragraph" w:customStyle="1" w:styleId="993AFDFDC7154D4B830286B414DC02301">
    <w:name w:val="993AFDFDC7154D4B830286B414DC02301"/>
    <w:rsid w:val="001862D2"/>
    <w:rPr>
      <w:rFonts w:eastAsiaTheme="minorHAnsi"/>
      <w:lang w:eastAsia="en-US"/>
    </w:rPr>
  </w:style>
  <w:style w:type="paragraph" w:customStyle="1" w:styleId="D2CCE35E00704ABF8B7F07FFF1DA68711">
    <w:name w:val="D2CCE35E00704ABF8B7F07FFF1DA68711"/>
    <w:rsid w:val="001862D2"/>
    <w:rPr>
      <w:rFonts w:eastAsiaTheme="minorHAnsi"/>
      <w:lang w:eastAsia="en-US"/>
    </w:rPr>
  </w:style>
  <w:style w:type="paragraph" w:customStyle="1" w:styleId="99AC4F1F6D994E058BCF5DB586A266EC1">
    <w:name w:val="99AC4F1F6D994E058BCF5DB586A266EC1"/>
    <w:rsid w:val="001862D2"/>
    <w:rPr>
      <w:rFonts w:eastAsiaTheme="minorHAnsi"/>
      <w:lang w:eastAsia="en-US"/>
    </w:rPr>
  </w:style>
  <w:style w:type="paragraph" w:customStyle="1" w:styleId="09D7D2A94ABD4291B55906D4CCCE9DAF1">
    <w:name w:val="09D7D2A94ABD4291B55906D4CCCE9DAF1"/>
    <w:rsid w:val="001862D2"/>
    <w:rPr>
      <w:rFonts w:eastAsiaTheme="minorHAnsi"/>
      <w:lang w:eastAsia="en-US"/>
    </w:rPr>
  </w:style>
  <w:style w:type="paragraph" w:customStyle="1" w:styleId="3973FB73417A40C7A3B85FE633D18FD11">
    <w:name w:val="3973FB73417A40C7A3B85FE633D18FD11"/>
    <w:rsid w:val="001862D2"/>
    <w:rPr>
      <w:rFonts w:eastAsiaTheme="minorHAnsi"/>
      <w:lang w:eastAsia="en-US"/>
    </w:rPr>
  </w:style>
  <w:style w:type="paragraph" w:customStyle="1" w:styleId="C85901AE7A3648BE9B88D96012D074551">
    <w:name w:val="C85901AE7A3648BE9B88D96012D074551"/>
    <w:rsid w:val="001862D2"/>
    <w:rPr>
      <w:rFonts w:eastAsiaTheme="minorHAnsi"/>
      <w:lang w:eastAsia="en-US"/>
    </w:rPr>
  </w:style>
  <w:style w:type="paragraph" w:customStyle="1" w:styleId="EEA33072C3CB417CB52C2C6EB858CC091">
    <w:name w:val="EEA33072C3CB417CB52C2C6EB858CC091"/>
    <w:rsid w:val="001862D2"/>
    <w:rPr>
      <w:rFonts w:eastAsiaTheme="minorHAnsi"/>
      <w:lang w:eastAsia="en-US"/>
    </w:rPr>
  </w:style>
  <w:style w:type="paragraph" w:customStyle="1" w:styleId="3D50A2A663FE45B28841B7597BDAB8FC1">
    <w:name w:val="3D50A2A663FE45B28841B7597BDAB8FC1"/>
    <w:rsid w:val="001862D2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1862D2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1862D2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1862D2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1862D2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1862D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1862D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1862D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1862D2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1862D2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1862D2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1862D2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1862D2"/>
    <w:rPr>
      <w:rFonts w:eastAsiaTheme="minorHAnsi"/>
      <w:lang w:eastAsia="en-US"/>
    </w:rPr>
  </w:style>
  <w:style w:type="paragraph" w:customStyle="1" w:styleId="A97A5911E2FD40998CE03723212B0B8B30">
    <w:name w:val="A97A5911E2FD40998CE03723212B0B8B30"/>
    <w:rsid w:val="001862D2"/>
    <w:rPr>
      <w:rFonts w:eastAsiaTheme="minorHAnsi"/>
      <w:lang w:eastAsia="en-US"/>
    </w:rPr>
  </w:style>
  <w:style w:type="paragraph" w:customStyle="1" w:styleId="92BCE0169DD34C938177AC0F804648E730">
    <w:name w:val="92BCE0169DD34C938177AC0F804648E730"/>
    <w:rsid w:val="001862D2"/>
    <w:rPr>
      <w:rFonts w:eastAsiaTheme="minorHAnsi"/>
      <w:lang w:eastAsia="en-US"/>
    </w:rPr>
  </w:style>
  <w:style w:type="paragraph" w:customStyle="1" w:styleId="B8F693DCC5E54E41B6B6E241220CA1AD30">
    <w:name w:val="B8F693DCC5E54E41B6B6E241220CA1AD30"/>
    <w:rsid w:val="001862D2"/>
    <w:rPr>
      <w:rFonts w:eastAsiaTheme="minorHAnsi"/>
      <w:lang w:eastAsia="en-US"/>
    </w:rPr>
  </w:style>
  <w:style w:type="paragraph" w:customStyle="1" w:styleId="68927025456640059EC564CAE1A4E0DC30">
    <w:name w:val="68927025456640059EC564CAE1A4E0DC30"/>
    <w:rsid w:val="001862D2"/>
    <w:rPr>
      <w:rFonts w:eastAsiaTheme="minorHAnsi"/>
      <w:lang w:eastAsia="en-US"/>
    </w:rPr>
  </w:style>
  <w:style w:type="paragraph" w:customStyle="1" w:styleId="2B40BA59F25E4C9BB21DAAAD4B6577D55">
    <w:name w:val="2B40BA59F25E4C9BB21DAAAD4B6577D55"/>
    <w:rsid w:val="001862D2"/>
    <w:rPr>
      <w:rFonts w:eastAsiaTheme="minorHAnsi"/>
      <w:lang w:eastAsia="en-US"/>
    </w:rPr>
  </w:style>
  <w:style w:type="paragraph" w:customStyle="1" w:styleId="993AFDFDC7154D4B830286B414DC02302">
    <w:name w:val="993AFDFDC7154D4B830286B414DC02302"/>
    <w:rsid w:val="001862D2"/>
    <w:rPr>
      <w:rFonts w:eastAsiaTheme="minorHAnsi"/>
      <w:lang w:eastAsia="en-US"/>
    </w:rPr>
  </w:style>
  <w:style w:type="paragraph" w:customStyle="1" w:styleId="D2CCE35E00704ABF8B7F07FFF1DA68712">
    <w:name w:val="D2CCE35E00704ABF8B7F07FFF1DA68712"/>
    <w:rsid w:val="001862D2"/>
    <w:rPr>
      <w:rFonts w:eastAsiaTheme="minorHAnsi"/>
      <w:lang w:eastAsia="en-US"/>
    </w:rPr>
  </w:style>
  <w:style w:type="paragraph" w:customStyle="1" w:styleId="99AC4F1F6D994E058BCF5DB586A266EC2">
    <w:name w:val="99AC4F1F6D994E058BCF5DB586A266EC2"/>
    <w:rsid w:val="001862D2"/>
    <w:rPr>
      <w:rFonts w:eastAsiaTheme="minorHAnsi"/>
      <w:lang w:eastAsia="en-US"/>
    </w:rPr>
  </w:style>
  <w:style w:type="paragraph" w:customStyle="1" w:styleId="09D7D2A94ABD4291B55906D4CCCE9DAF2">
    <w:name w:val="09D7D2A94ABD4291B55906D4CCCE9DAF2"/>
    <w:rsid w:val="001862D2"/>
    <w:rPr>
      <w:rFonts w:eastAsiaTheme="minorHAnsi"/>
      <w:lang w:eastAsia="en-US"/>
    </w:rPr>
  </w:style>
  <w:style w:type="paragraph" w:customStyle="1" w:styleId="3973FB73417A40C7A3B85FE633D18FD12">
    <w:name w:val="3973FB73417A40C7A3B85FE633D18FD12"/>
    <w:rsid w:val="001862D2"/>
    <w:rPr>
      <w:rFonts w:eastAsiaTheme="minorHAnsi"/>
      <w:lang w:eastAsia="en-US"/>
    </w:rPr>
  </w:style>
  <w:style w:type="paragraph" w:customStyle="1" w:styleId="C85901AE7A3648BE9B88D96012D074552">
    <w:name w:val="C85901AE7A3648BE9B88D96012D074552"/>
    <w:rsid w:val="001862D2"/>
    <w:rPr>
      <w:rFonts w:eastAsiaTheme="minorHAnsi"/>
      <w:lang w:eastAsia="en-US"/>
    </w:rPr>
  </w:style>
  <w:style w:type="paragraph" w:customStyle="1" w:styleId="EEA33072C3CB417CB52C2C6EB858CC092">
    <w:name w:val="EEA33072C3CB417CB52C2C6EB858CC092"/>
    <w:rsid w:val="001862D2"/>
    <w:rPr>
      <w:rFonts w:eastAsiaTheme="minorHAnsi"/>
      <w:lang w:eastAsia="en-US"/>
    </w:rPr>
  </w:style>
  <w:style w:type="paragraph" w:customStyle="1" w:styleId="3D50A2A663FE45B28841B7597BDAB8FC2">
    <w:name w:val="3D50A2A663FE45B28841B7597BDAB8FC2"/>
    <w:rsid w:val="001862D2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1862D2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1862D2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1862D2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1862D2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1862D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1862D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1862D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3">
    <w:name w:val="25DA770E5E1647588DB6046793BE893633"/>
    <w:rsid w:val="00355450"/>
    <w:rPr>
      <w:rFonts w:eastAsiaTheme="minorHAnsi"/>
      <w:lang w:eastAsia="en-US"/>
    </w:rPr>
  </w:style>
  <w:style w:type="paragraph" w:customStyle="1" w:styleId="8C2C82FD714C4D0A92A1DDB792E46BA833">
    <w:name w:val="8C2C82FD714C4D0A92A1DDB792E46BA833"/>
    <w:rsid w:val="00355450"/>
    <w:rPr>
      <w:rFonts w:eastAsiaTheme="minorHAnsi"/>
      <w:lang w:eastAsia="en-US"/>
    </w:rPr>
  </w:style>
  <w:style w:type="paragraph" w:customStyle="1" w:styleId="2F8289CF650E43C7BC4B187BF300D9E533">
    <w:name w:val="2F8289CF650E43C7BC4B187BF300D9E533"/>
    <w:rsid w:val="00355450"/>
    <w:rPr>
      <w:rFonts w:eastAsiaTheme="minorHAnsi"/>
      <w:lang w:eastAsia="en-US"/>
    </w:rPr>
  </w:style>
  <w:style w:type="paragraph" w:customStyle="1" w:styleId="8ED4AE1B383243A48DB0D8BD9761463033">
    <w:name w:val="8ED4AE1B383243A48DB0D8BD9761463033"/>
    <w:rsid w:val="00355450"/>
    <w:rPr>
      <w:rFonts w:eastAsiaTheme="minorHAnsi"/>
      <w:lang w:eastAsia="en-US"/>
    </w:rPr>
  </w:style>
  <w:style w:type="paragraph" w:customStyle="1" w:styleId="0AAA0F5871E040369B078290249267CC33">
    <w:name w:val="0AAA0F5871E040369B078290249267CC33"/>
    <w:rsid w:val="00355450"/>
    <w:rPr>
      <w:rFonts w:eastAsiaTheme="minorHAnsi"/>
      <w:lang w:eastAsia="en-US"/>
    </w:rPr>
  </w:style>
  <w:style w:type="paragraph" w:customStyle="1" w:styleId="A97A5911E2FD40998CE03723212B0B8B31">
    <w:name w:val="A97A5911E2FD40998CE03723212B0B8B31"/>
    <w:rsid w:val="00355450"/>
    <w:rPr>
      <w:rFonts w:eastAsiaTheme="minorHAnsi"/>
      <w:lang w:eastAsia="en-US"/>
    </w:rPr>
  </w:style>
  <w:style w:type="paragraph" w:customStyle="1" w:styleId="92BCE0169DD34C938177AC0F804648E731">
    <w:name w:val="92BCE0169DD34C938177AC0F804648E731"/>
    <w:rsid w:val="00355450"/>
    <w:rPr>
      <w:rFonts w:eastAsiaTheme="minorHAnsi"/>
      <w:lang w:eastAsia="en-US"/>
    </w:rPr>
  </w:style>
  <w:style w:type="paragraph" w:customStyle="1" w:styleId="B8F693DCC5E54E41B6B6E241220CA1AD31">
    <w:name w:val="B8F693DCC5E54E41B6B6E241220CA1AD31"/>
    <w:rsid w:val="00355450"/>
    <w:rPr>
      <w:rFonts w:eastAsiaTheme="minorHAnsi"/>
      <w:lang w:eastAsia="en-US"/>
    </w:rPr>
  </w:style>
  <w:style w:type="paragraph" w:customStyle="1" w:styleId="68927025456640059EC564CAE1A4E0DC31">
    <w:name w:val="68927025456640059EC564CAE1A4E0DC31"/>
    <w:rsid w:val="00355450"/>
    <w:rPr>
      <w:rFonts w:eastAsiaTheme="minorHAnsi"/>
      <w:lang w:eastAsia="en-US"/>
    </w:rPr>
  </w:style>
  <w:style w:type="paragraph" w:customStyle="1" w:styleId="2B40BA59F25E4C9BB21DAAAD4B6577D56">
    <w:name w:val="2B40BA59F25E4C9BB21DAAAD4B6577D56"/>
    <w:rsid w:val="00355450"/>
    <w:rPr>
      <w:rFonts w:eastAsiaTheme="minorHAnsi"/>
      <w:lang w:eastAsia="en-US"/>
    </w:rPr>
  </w:style>
  <w:style w:type="paragraph" w:customStyle="1" w:styleId="993AFDFDC7154D4B830286B414DC02303">
    <w:name w:val="993AFDFDC7154D4B830286B414DC02303"/>
    <w:rsid w:val="00355450"/>
    <w:rPr>
      <w:rFonts w:eastAsiaTheme="minorHAnsi"/>
      <w:lang w:eastAsia="en-US"/>
    </w:rPr>
  </w:style>
  <w:style w:type="paragraph" w:customStyle="1" w:styleId="D2CCE35E00704ABF8B7F07FFF1DA68713">
    <w:name w:val="D2CCE35E00704ABF8B7F07FFF1DA68713"/>
    <w:rsid w:val="00355450"/>
    <w:rPr>
      <w:rFonts w:eastAsiaTheme="minorHAnsi"/>
      <w:lang w:eastAsia="en-US"/>
    </w:rPr>
  </w:style>
  <w:style w:type="paragraph" w:customStyle="1" w:styleId="99AC4F1F6D994E058BCF5DB586A266EC3">
    <w:name w:val="99AC4F1F6D994E058BCF5DB586A266EC3"/>
    <w:rsid w:val="00355450"/>
    <w:rPr>
      <w:rFonts w:eastAsiaTheme="minorHAnsi"/>
      <w:lang w:eastAsia="en-US"/>
    </w:rPr>
  </w:style>
  <w:style w:type="paragraph" w:customStyle="1" w:styleId="09D7D2A94ABD4291B55906D4CCCE9DAF3">
    <w:name w:val="09D7D2A94ABD4291B55906D4CCCE9DAF3"/>
    <w:rsid w:val="00355450"/>
    <w:rPr>
      <w:rFonts w:eastAsiaTheme="minorHAnsi"/>
      <w:lang w:eastAsia="en-US"/>
    </w:rPr>
  </w:style>
  <w:style w:type="paragraph" w:customStyle="1" w:styleId="3973FB73417A40C7A3B85FE633D18FD13">
    <w:name w:val="3973FB73417A40C7A3B85FE633D18FD13"/>
    <w:rsid w:val="00355450"/>
    <w:rPr>
      <w:rFonts w:eastAsiaTheme="minorHAnsi"/>
      <w:lang w:eastAsia="en-US"/>
    </w:rPr>
  </w:style>
  <w:style w:type="paragraph" w:customStyle="1" w:styleId="C85901AE7A3648BE9B88D96012D074553">
    <w:name w:val="C85901AE7A3648BE9B88D96012D074553"/>
    <w:rsid w:val="00355450"/>
    <w:rPr>
      <w:rFonts w:eastAsiaTheme="minorHAnsi"/>
      <w:lang w:eastAsia="en-US"/>
    </w:rPr>
  </w:style>
  <w:style w:type="paragraph" w:customStyle="1" w:styleId="EEA33072C3CB417CB52C2C6EB858CC093">
    <w:name w:val="EEA33072C3CB417CB52C2C6EB858CC093"/>
    <w:rsid w:val="00355450"/>
    <w:rPr>
      <w:rFonts w:eastAsiaTheme="minorHAnsi"/>
      <w:lang w:eastAsia="en-US"/>
    </w:rPr>
  </w:style>
  <w:style w:type="paragraph" w:customStyle="1" w:styleId="3D50A2A663FE45B28841B7597BDAB8FC3">
    <w:name w:val="3D50A2A663FE45B28841B7597BDAB8FC3"/>
    <w:rsid w:val="00355450"/>
    <w:rPr>
      <w:rFonts w:eastAsiaTheme="minorHAnsi"/>
      <w:lang w:eastAsia="en-US"/>
    </w:rPr>
  </w:style>
  <w:style w:type="paragraph" w:customStyle="1" w:styleId="5A0B7126673E44D494CBC5353CC2348526">
    <w:name w:val="5A0B7126673E44D494CBC5353CC2348526"/>
    <w:rsid w:val="00355450"/>
    <w:rPr>
      <w:rFonts w:eastAsiaTheme="minorHAnsi"/>
      <w:lang w:eastAsia="en-US"/>
    </w:rPr>
  </w:style>
  <w:style w:type="paragraph" w:customStyle="1" w:styleId="064C8B26D95340D0ADD404550F0F80E226">
    <w:name w:val="064C8B26D95340D0ADD404550F0F80E226"/>
    <w:rsid w:val="00355450"/>
    <w:rPr>
      <w:rFonts w:eastAsiaTheme="minorHAnsi"/>
      <w:lang w:eastAsia="en-US"/>
    </w:rPr>
  </w:style>
  <w:style w:type="paragraph" w:customStyle="1" w:styleId="CE38DC525B424561904AF43FD85BAA3926">
    <w:name w:val="CE38DC525B424561904AF43FD85BAA3926"/>
    <w:rsid w:val="00355450"/>
    <w:rPr>
      <w:rFonts w:eastAsiaTheme="minorHAnsi"/>
      <w:lang w:eastAsia="en-US"/>
    </w:rPr>
  </w:style>
  <w:style w:type="paragraph" w:customStyle="1" w:styleId="09DCFA631F414449A0E130D2C7A6743E16">
    <w:name w:val="09DCFA631F414449A0E130D2C7A6743E16"/>
    <w:rsid w:val="00355450"/>
    <w:rPr>
      <w:rFonts w:eastAsiaTheme="minorHAnsi"/>
      <w:lang w:eastAsia="en-US"/>
    </w:rPr>
  </w:style>
  <w:style w:type="paragraph" w:customStyle="1" w:styleId="DF9981638779416AA166C1DDB905D7C013">
    <w:name w:val="DF9981638779416AA166C1DDB905D7C013"/>
    <w:rsid w:val="0035545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6">
    <w:name w:val="8B4261CBA40E422F9268B691C3A193DB36"/>
    <w:rsid w:val="0035545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1">
    <w:name w:val="BFBC9BA8A1F542E88CE4BBD27051A21E21"/>
    <w:rsid w:val="0035545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4">
    <w:name w:val="25DA770E5E1647588DB6046793BE893634"/>
    <w:rsid w:val="00355450"/>
    <w:rPr>
      <w:rFonts w:eastAsiaTheme="minorHAnsi"/>
      <w:lang w:eastAsia="en-US"/>
    </w:rPr>
  </w:style>
  <w:style w:type="paragraph" w:customStyle="1" w:styleId="8C2C82FD714C4D0A92A1DDB792E46BA834">
    <w:name w:val="8C2C82FD714C4D0A92A1DDB792E46BA834"/>
    <w:rsid w:val="00355450"/>
    <w:rPr>
      <w:rFonts w:eastAsiaTheme="minorHAnsi"/>
      <w:lang w:eastAsia="en-US"/>
    </w:rPr>
  </w:style>
  <w:style w:type="paragraph" w:customStyle="1" w:styleId="2F8289CF650E43C7BC4B187BF300D9E534">
    <w:name w:val="2F8289CF650E43C7BC4B187BF300D9E534"/>
    <w:rsid w:val="00355450"/>
    <w:rPr>
      <w:rFonts w:eastAsiaTheme="minorHAnsi"/>
      <w:lang w:eastAsia="en-US"/>
    </w:rPr>
  </w:style>
  <w:style w:type="paragraph" w:customStyle="1" w:styleId="8ED4AE1B383243A48DB0D8BD9761463034">
    <w:name w:val="8ED4AE1B383243A48DB0D8BD9761463034"/>
    <w:rsid w:val="00355450"/>
    <w:rPr>
      <w:rFonts w:eastAsiaTheme="minorHAnsi"/>
      <w:lang w:eastAsia="en-US"/>
    </w:rPr>
  </w:style>
  <w:style w:type="paragraph" w:customStyle="1" w:styleId="0AAA0F5871E040369B078290249267CC34">
    <w:name w:val="0AAA0F5871E040369B078290249267CC34"/>
    <w:rsid w:val="00355450"/>
    <w:rPr>
      <w:rFonts w:eastAsiaTheme="minorHAnsi"/>
      <w:lang w:eastAsia="en-US"/>
    </w:rPr>
  </w:style>
  <w:style w:type="paragraph" w:customStyle="1" w:styleId="A97A5911E2FD40998CE03723212B0B8B32">
    <w:name w:val="A97A5911E2FD40998CE03723212B0B8B32"/>
    <w:rsid w:val="00355450"/>
    <w:rPr>
      <w:rFonts w:eastAsiaTheme="minorHAnsi"/>
      <w:lang w:eastAsia="en-US"/>
    </w:rPr>
  </w:style>
  <w:style w:type="paragraph" w:customStyle="1" w:styleId="92BCE0169DD34C938177AC0F804648E732">
    <w:name w:val="92BCE0169DD34C938177AC0F804648E732"/>
    <w:rsid w:val="00355450"/>
    <w:rPr>
      <w:rFonts w:eastAsiaTheme="minorHAnsi"/>
      <w:lang w:eastAsia="en-US"/>
    </w:rPr>
  </w:style>
  <w:style w:type="paragraph" w:customStyle="1" w:styleId="B8F693DCC5E54E41B6B6E241220CA1AD32">
    <w:name w:val="B8F693DCC5E54E41B6B6E241220CA1AD32"/>
    <w:rsid w:val="00355450"/>
    <w:rPr>
      <w:rFonts w:eastAsiaTheme="minorHAnsi"/>
      <w:lang w:eastAsia="en-US"/>
    </w:rPr>
  </w:style>
  <w:style w:type="paragraph" w:customStyle="1" w:styleId="68927025456640059EC564CAE1A4E0DC32">
    <w:name w:val="68927025456640059EC564CAE1A4E0DC32"/>
    <w:rsid w:val="00355450"/>
    <w:rPr>
      <w:rFonts w:eastAsiaTheme="minorHAnsi"/>
      <w:lang w:eastAsia="en-US"/>
    </w:rPr>
  </w:style>
  <w:style w:type="paragraph" w:customStyle="1" w:styleId="2B40BA59F25E4C9BB21DAAAD4B6577D57">
    <w:name w:val="2B40BA59F25E4C9BB21DAAAD4B6577D57"/>
    <w:rsid w:val="00355450"/>
    <w:rPr>
      <w:rFonts w:eastAsiaTheme="minorHAnsi"/>
      <w:lang w:eastAsia="en-US"/>
    </w:rPr>
  </w:style>
  <w:style w:type="paragraph" w:customStyle="1" w:styleId="993AFDFDC7154D4B830286B414DC02304">
    <w:name w:val="993AFDFDC7154D4B830286B414DC02304"/>
    <w:rsid w:val="00355450"/>
    <w:rPr>
      <w:rFonts w:eastAsiaTheme="minorHAnsi"/>
      <w:lang w:eastAsia="en-US"/>
    </w:rPr>
  </w:style>
  <w:style w:type="paragraph" w:customStyle="1" w:styleId="D2CCE35E00704ABF8B7F07FFF1DA68714">
    <w:name w:val="D2CCE35E00704ABF8B7F07FFF1DA68714"/>
    <w:rsid w:val="00355450"/>
    <w:rPr>
      <w:rFonts w:eastAsiaTheme="minorHAnsi"/>
      <w:lang w:eastAsia="en-US"/>
    </w:rPr>
  </w:style>
  <w:style w:type="paragraph" w:customStyle="1" w:styleId="99AC4F1F6D994E058BCF5DB586A266EC4">
    <w:name w:val="99AC4F1F6D994E058BCF5DB586A266EC4"/>
    <w:rsid w:val="00355450"/>
    <w:rPr>
      <w:rFonts w:eastAsiaTheme="minorHAnsi"/>
      <w:lang w:eastAsia="en-US"/>
    </w:rPr>
  </w:style>
  <w:style w:type="paragraph" w:customStyle="1" w:styleId="09D7D2A94ABD4291B55906D4CCCE9DAF4">
    <w:name w:val="09D7D2A94ABD4291B55906D4CCCE9DAF4"/>
    <w:rsid w:val="00355450"/>
    <w:rPr>
      <w:rFonts w:eastAsiaTheme="minorHAnsi"/>
      <w:lang w:eastAsia="en-US"/>
    </w:rPr>
  </w:style>
  <w:style w:type="paragraph" w:customStyle="1" w:styleId="3973FB73417A40C7A3B85FE633D18FD14">
    <w:name w:val="3973FB73417A40C7A3B85FE633D18FD14"/>
    <w:rsid w:val="00355450"/>
    <w:rPr>
      <w:rFonts w:eastAsiaTheme="minorHAnsi"/>
      <w:lang w:eastAsia="en-US"/>
    </w:rPr>
  </w:style>
  <w:style w:type="paragraph" w:customStyle="1" w:styleId="C85901AE7A3648BE9B88D96012D074554">
    <w:name w:val="C85901AE7A3648BE9B88D96012D074554"/>
    <w:rsid w:val="00355450"/>
    <w:rPr>
      <w:rFonts w:eastAsiaTheme="minorHAnsi"/>
      <w:lang w:eastAsia="en-US"/>
    </w:rPr>
  </w:style>
  <w:style w:type="paragraph" w:customStyle="1" w:styleId="EEA33072C3CB417CB52C2C6EB858CC094">
    <w:name w:val="EEA33072C3CB417CB52C2C6EB858CC094"/>
    <w:rsid w:val="00355450"/>
    <w:rPr>
      <w:rFonts w:eastAsiaTheme="minorHAnsi"/>
      <w:lang w:eastAsia="en-US"/>
    </w:rPr>
  </w:style>
  <w:style w:type="paragraph" w:customStyle="1" w:styleId="3D50A2A663FE45B28841B7597BDAB8FC4">
    <w:name w:val="3D50A2A663FE45B28841B7597BDAB8FC4"/>
    <w:rsid w:val="00355450"/>
    <w:rPr>
      <w:rFonts w:eastAsiaTheme="minorHAnsi"/>
      <w:lang w:eastAsia="en-US"/>
    </w:rPr>
  </w:style>
  <w:style w:type="paragraph" w:customStyle="1" w:styleId="5A0B7126673E44D494CBC5353CC2348527">
    <w:name w:val="5A0B7126673E44D494CBC5353CC2348527"/>
    <w:rsid w:val="00355450"/>
    <w:rPr>
      <w:rFonts w:eastAsiaTheme="minorHAnsi"/>
      <w:lang w:eastAsia="en-US"/>
    </w:rPr>
  </w:style>
  <w:style w:type="paragraph" w:customStyle="1" w:styleId="064C8B26D95340D0ADD404550F0F80E227">
    <w:name w:val="064C8B26D95340D0ADD404550F0F80E227"/>
    <w:rsid w:val="00355450"/>
    <w:rPr>
      <w:rFonts w:eastAsiaTheme="minorHAnsi"/>
      <w:lang w:eastAsia="en-US"/>
    </w:rPr>
  </w:style>
  <w:style w:type="paragraph" w:customStyle="1" w:styleId="CE38DC525B424561904AF43FD85BAA3927">
    <w:name w:val="CE38DC525B424561904AF43FD85BAA3927"/>
    <w:rsid w:val="00355450"/>
    <w:rPr>
      <w:rFonts w:eastAsiaTheme="minorHAnsi"/>
      <w:lang w:eastAsia="en-US"/>
    </w:rPr>
  </w:style>
  <w:style w:type="paragraph" w:customStyle="1" w:styleId="09DCFA631F414449A0E130D2C7A6743E17">
    <w:name w:val="09DCFA631F414449A0E130D2C7A6743E17"/>
    <w:rsid w:val="00355450"/>
    <w:rPr>
      <w:rFonts w:eastAsiaTheme="minorHAnsi"/>
      <w:lang w:eastAsia="en-US"/>
    </w:rPr>
  </w:style>
  <w:style w:type="paragraph" w:customStyle="1" w:styleId="DF9981638779416AA166C1DDB905D7C014">
    <w:name w:val="DF9981638779416AA166C1DDB905D7C014"/>
    <w:rsid w:val="0035545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7">
    <w:name w:val="8B4261CBA40E422F9268B691C3A193DB37"/>
    <w:rsid w:val="0035545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2">
    <w:name w:val="BFBC9BA8A1F542E88CE4BBD27051A21E22"/>
    <w:rsid w:val="0035545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D5F9EE-82DE-44EA-BC96-EB7D96AAF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5</cp:revision>
  <dcterms:created xsi:type="dcterms:W3CDTF">2020-06-16T12:28:00Z</dcterms:created>
  <dcterms:modified xsi:type="dcterms:W3CDTF">2020-06-1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